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0"/>
        <w:gridCol w:w="5230"/>
      </w:tblGrid>
      <w:tr w:rsidR="00AC5F89" w:rsidRPr="00DC0187" w14:paraId="54A5DB0D" w14:textId="77777777" w:rsidTr="00AC5F89"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87F05B0" w14:textId="6561508E" w:rsidR="00AC5F89" w:rsidRPr="00DC0187" w:rsidRDefault="004741CB" w:rsidP="00EE2233">
            <w:pPr>
              <w:tabs>
                <w:tab w:val="decimal" w:pos="3440"/>
                <w:tab w:val="decimal" w:pos="4716"/>
              </w:tabs>
              <w:jc w:val="both"/>
              <w:rPr>
                <w:sz w:val="36"/>
                <w:szCs w:val="36"/>
                <w:lang w:val="en-GB"/>
              </w:rPr>
            </w:pPr>
            <w:r w:rsidRPr="00DC0187">
              <w:rPr>
                <w:sz w:val="36"/>
                <w:szCs w:val="36"/>
                <w:lang w:val="en-GB"/>
              </w:rPr>
              <w:t>DHAYANANTH SWAMINATHAN</w:t>
            </w:r>
          </w:p>
        </w:tc>
        <w:tc>
          <w:tcPr>
            <w:tcW w:w="467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602E784" w14:textId="148EFF0C" w:rsidR="00F968B9" w:rsidRPr="00FC03F8" w:rsidRDefault="00F968B9" w:rsidP="00722D58">
            <w:pPr>
              <w:ind w:left="751" w:hanging="751"/>
              <w:rPr>
                <w:sz w:val="22"/>
                <w:szCs w:val="22"/>
                <w:lang w:val="en-GB"/>
              </w:rPr>
            </w:pPr>
          </w:p>
          <w:p w14:paraId="2A217C88" w14:textId="2704FD44" w:rsidR="00DF2FC4" w:rsidRPr="00FC03F8" w:rsidRDefault="00FC03F8" w:rsidP="00722D58">
            <w:pPr>
              <w:ind w:left="751" w:hanging="751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Mob</w:t>
            </w:r>
            <w:r w:rsidR="00722D58">
              <w:rPr>
                <w:sz w:val="22"/>
                <w:szCs w:val="22"/>
                <w:lang w:val="en-GB"/>
              </w:rPr>
              <w:t xml:space="preserve">        </w:t>
            </w:r>
            <w:r>
              <w:rPr>
                <w:sz w:val="22"/>
                <w:szCs w:val="22"/>
                <w:lang w:val="en-GB"/>
              </w:rPr>
              <w:t>:</w:t>
            </w:r>
            <w:r w:rsidRPr="00FC03F8">
              <w:rPr>
                <w:sz w:val="22"/>
                <w:szCs w:val="22"/>
                <w:lang w:val="en-GB"/>
              </w:rPr>
              <w:t xml:space="preserve"> </w:t>
            </w:r>
            <w:r w:rsidR="00DF2FC4" w:rsidRPr="00FC03F8">
              <w:rPr>
                <w:sz w:val="22"/>
                <w:szCs w:val="22"/>
                <w:lang w:val="en-GB"/>
              </w:rPr>
              <w:t>+</w:t>
            </w:r>
            <w:r w:rsidR="008D335E">
              <w:rPr>
                <w:sz w:val="22"/>
                <w:szCs w:val="22"/>
                <w:lang w:val="en-GB"/>
              </w:rPr>
              <w:t>918144546379</w:t>
            </w:r>
          </w:p>
          <w:p w14:paraId="1415F20A" w14:textId="7A083042" w:rsidR="00DF2FC4" w:rsidRPr="00FC03F8" w:rsidRDefault="00FC03F8" w:rsidP="00722D58">
            <w:pPr>
              <w:ind w:left="751" w:hanging="751"/>
              <w:rPr>
                <w:sz w:val="22"/>
                <w:szCs w:val="22"/>
                <w:lang w:val="en-GB"/>
              </w:rPr>
            </w:pPr>
            <w:r w:rsidRPr="00FC03F8">
              <w:rPr>
                <w:sz w:val="22"/>
                <w:szCs w:val="22"/>
              </w:rPr>
              <w:t>Mail</w:t>
            </w:r>
            <w:r w:rsidR="00722D58">
              <w:rPr>
                <w:sz w:val="22"/>
                <w:szCs w:val="22"/>
              </w:rPr>
              <w:t xml:space="preserve">        </w:t>
            </w:r>
            <w:r w:rsidRPr="00FC03F8">
              <w:rPr>
                <w:sz w:val="22"/>
                <w:szCs w:val="22"/>
              </w:rPr>
              <w:t xml:space="preserve">: </w:t>
            </w:r>
            <w:hyperlink r:id="rId8" w:history="1">
              <w:r w:rsidRPr="00FC03F8">
                <w:rPr>
                  <w:rStyle w:val="Hyperlink"/>
                  <w:sz w:val="22"/>
                  <w:szCs w:val="22"/>
                  <w:lang w:val="en-GB"/>
                </w:rPr>
                <w:t>dhayananthswaminathan@gmail.com</w:t>
              </w:r>
            </w:hyperlink>
          </w:p>
          <w:p w14:paraId="120E963A" w14:textId="0B3F1573" w:rsidR="00AC5F89" w:rsidRPr="00044223" w:rsidRDefault="00FC03F8" w:rsidP="00722D58">
            <w:pPr>
              <w:spacing w:after="120"/>
              <w:ind w:left="751" w:hanging="751"/>
              <w:rPr>
                <w:szCs w:val="24"/>
                <w:u w:val="single"/>
                <w:lang w:val="en-GB"/>
              </w:rPr>
            </w:pPr>
            <w:r w:rsidRPr="00FC03F8">
              <w:rPr>
                <w:sz w:val="22"/>
                <w:szCs w:val="22"/>
              </w:rPr>
              <w:t>LinkedIn</w:t>
            </w:r>
            <w:r w:rsidR="00722D58">
              <w:rPr>
                <w:sz w:val="22"/>
                <w:szCs w:val="22"/>
              </w:rPr>
              <w:t xml:space="preserve"> </w:t>
            </w:r>
            <w:r w:rsidRPr="00FC03F8">
              <w:rPr>
                <w:sz w:val="22"/>
                <w:szCs w:val="22"/>
              </w:rPr>
              <w:t xml:space="preserve">: </w:t>
            </w:r>
            <w:hyperlink r:id="rId9" w:history="1">
              <w:r w:rsidR="00F968B9" w:rsidRPr="00FC03F8">
                <w:rPr>
                  <w:rStyle w:val="Hyperlink"/>
                  <w:sz w:val="22"/>
                  <w:szCs w:val="22"/>
                  <w:lang w:val="en-GB"/>
                </w:rPr>
                <w:t>dhayananth-swaminathan</w:t>
              </w:r>
            </w:hyperlink>
          </w:p>
        </w:tc>
      </w:tr>
    </w:tbl>
    <w:p w14:paraId="79D17376" w14:textId="77777777" w:rsidR="00AC5F89" w:rsidRPr="00DC0187" w:rsidRDefault="00AC5F89" w:rsidP="00925616">
      <w:pPr>
        <w:jc w:val="both"/>
        <w:rPr>
          <w:szCs w:val="24"/>
          <w:lang w:val="en-GB"/>
        </w:rPr>
      </w:pPr>
    </w:p>
    <w:p w14:paraId="73476BBA" w14:textId="21488FDB" w:rsidR="00AC5F89" w:rsidRPr="0090153F" w:rsidRDefault="00E2026A" w:rsidP="0086546B">
      <w:pPr>
        <w:spacing w:line="276" w:lineRule="auto"/>
        <w:jc w:val="both"/>
        <w:rPr>
          <w:b/>
          <w:spacing w:val="4"/>
          <w:sz w:val="22"/>
          <w:szCs w:val="22"/>
          <w:lang w:val="en-GB"/>
        </w:rPr>
      </w:pPr>
      <w:r w:rsidRPr="0090153F">
        <w:rPr>
          <w:b/>
          <w:spacing w:val="4"/>
          <w:sz w:val="22"/>
          <w:szCs w:val="22"/>
          <w:lang w:val="en-GB"/>
        </w:rPr>
        <w:t xml:space="preserve">PROFILE </w:t>
      </w:r>
    </w:p>
    <w:p w14:paraId="29CA2D97" w14:textId="2DA5CF4C" w:rsidR="00836B16" w:rsidRPr="00E21FAB" w:rsidRDefault="00532F18" w:rsidP="00E21FAB">
      <w:pPr>
        <w:pStyle w:val="ListParagraph"/>
        <w:numPr>
          <w:ilvl w:val="0"/>
          <w:numId w:val="1"/>
        </w:numPr>
        <w:spacing w:before="240" w:line="276" w:lineRule="auto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1+ years’ experience in </w:t>
      </w:r>
      <w:r w:rsidR="00836B16">
        <w:rPr>
          <w:sz w:val="22"/>
          <w:szCs w:val="22"/>
          <w:lang w:val="en-GB"/>
        </w:rPr>
        <w:t>d</w:t>
      </w:r>
      <w:r>
        <w:rPr>
          <w:sz w:val="22"/>
          <w:szCs w:val="22"/>
          <w:lang w:val="en-GB"/>
        </w:rPr>
        <w:t>ata science focussed on Computer Vision,</w:t>
      </w:r>
      <w:r w:rsidRPr="005D42C0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 xml:space="preserve">deep learning, </w:t>
      </w:r>
      <w:r w:rsidRPr="005D42C0">
        <w:rPr>
          <w:sz w:val="22"/>
          <w:szCs w:val="22"/>
          <w:lang w:val="en-GB"/>
        </w:rPr>
        <w:t>data and statistical analysis.</w:t>
      </w:r>
    </w:p>
    <w:p w14:paraId="75CBD802" w14:textId="2CB32CB4" w:rsidR="00AB6767" w:rsidRDefault="00AB6767" w:rsidP="00BE5DB0">
      <w:pPr>
        <w:pStyle w:val="ListParagraph"/>
        <w:numPr>
          <w:ilvl w:val="0"/>
          <w:numId w:val="1"/>
        </w:numPr>
        <w:spacing w:before="240" w:line="276" w:lineRule="auto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Master’s degree holder in </w:t>
      </w:r>
      <w:r w:rsidR="005D42C0">
        <w:rPr>
          <w:sz w:val="22"/>
          <w:szCs w:val="22"/>
          <w:lang w:val="en-GB"/>
        </w:rPr>
        <w:t xml:space="preserve">Data Science with Bachelor of Engineering in Computer Science </w:t>
      </w:r>
    </w:p>
    <w:p w14:paraId="34C0D001" w14:textId="1C912D68" w:rsidR="0046341B" w:rsidRDefault="00F049F7" w:rsidP="0046341B">
      <w:pPr>
        <w:pStyle w:val="ListParagraph"/>
        <w:numPr>
          <w:ilvl w:val="0"/>
          <w:numId w:val="1"/>
        </w:numPr>
        <w:spacing w:before="240" w:line="276" w:lineRule="auto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>Demonstrated adeptness</w:t>
      </w:r>
      <w:r w:rsidR="00925616" w:rsidRPr="0090153F">
        <w:rPr>
          <w:sz w:val="22"/>
          <w:szCs w:val="22"/>
          <w:lang w:val="en-GB"/>
        </w:rPr>
        <w:t xml:space="preserve"> in programming languages such as</w:t>
      </w:r>
      <w:r w:rsidR="00AC2ECC">
        <w:rPr>
          <w:sz w:val="22"/>
          <w:szCs w:val="22"/>
          <w:lang w:val="en-GB"/>
        </w:rPr>
        <w:t xml:space="preserve"> </w:t>
      </w:r>
      <w:r w:rsidR="00925616" w:rsidRPr="0090153F">
        <w:rPr>
          <w:sz w:val="22"/>
          <w:szCs w:val="22"/>
          <w:lang w:val="en-GB"/>
        </w:rPr>
        <w:t>Python</w:t>
      </w:r>
      <w:r w:rsidR="006864AD">
        <w:rPr>
          <w:sz w:val="22"/>
          <w:szCs w:val="22"/>
          <w:lang w:val="en-GB"/>
        </w:rPr>
        <w:t xml:space="preserve"> and SQL</w:t>
      </w:r>
      <w:r w:rsidR="00DD1F9D">
        <w:rPr>
          <w:sz w:val="22"/>
          <w:szCs w:val="22"/>
          <w:lang w:val="en-GB"/>
        </w:rPr>
        <w:t>.</w:t>
      </w:r>
    </w:p>
    <w:p w14:paraId="18764FBE" w14:textId="42299315" w:rsidR="00DC0187" w:rsidRPr="0046341B" w:rsidRDefault="0046341B" w:rsidP="0046341B">
      <w:pPr>
        <w:pStyle w:val="ListParagraph"/>
        <w:numPr>
          <w:ilvl w:val="0"/>
          <w:numId w:val="1"/>
        </w:numPr>
        <w:spacing w:before="240" w:line="276" w:lineRule="auto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roficient experience</w:t>
      </w:r>
      <w:r w:rsidR="00925616" w:rsidRPr="0046341B">
        <w:rPr>
          <w:sz w:val="22"/>
          <w:szCs w:val="22"/>
          <w:lang w:val="en-GB"/>
        </w:rPr>
        <w:t xml:space="preserve"> in Machine Learning</w:t>
      </w:r>
      <w:r>
        <w:rPr>
          <w:sz w:val="22"/>
          <w:szCs w:val="22"/>
          <w:lang w:val="en-GB"/>
        </w:rPr>
        <w:t xml:space="preserve"> techniques such as Random Forest, Naïve Bayes, Logistic Regression, Neural Networks, </w:t>
      </w:r>
      <w:r w:rsidR="0012690C">
        <w:rPr>
          <w:sz w:val="22"/>
          <w:szCs w:val="22"/>
          <w:lang w:val="en-GB"/>
        </w:rPr>
        <w:t>Hyperparameter Tuning, Gradient Boosting Machine</w:t>
      </w:r>
    </w:p>
    <w:p w14:paraId="122639D4" w14:textId="5F92189B" w:rsidR="00825804" w:rsidRPr="00825804" w:rsidRDefault="002A13B8" w:rsidP="00825804">
      <w:pPr>
        <w:pStyle w:val="ListParagraph"/>
        <w:numPr>
          <w:ilvl w:val="0"/>
          <w:numId w:val="1"/>
        </w:numPr>
        <w:spacing w:before="240" w:line="276" w:lineRule="auto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ompetent in Statistics (Significance testing, A</w:t>
      </w:r>
      <w:r w:rsidR="00DD1F9D">
        <w:rPr>
          <w:sz w:val="22"/>
          <w:szCs w:val="22"/>
          <w:lang w:val="en-GB"/>
        </w:rPr>
        <w:t>NOVA</w:t>
      </w:r>
      <w:r>
        <w:rPr>
          <w:sz w:val="22"/>
          <w:szCs w:val="22"/>
          <w:lang w:val="en-GB"/>
        </w:rPr>
        <w:t>, M</w:t>
      </w:r>
      <w:r w:rsidR="00DD1F9D">
        <w:rPr>
          <w:sz w:val="22"/>
          <w:szCs w:val="22"/>
          <w:lang w:val="en-GB"/>
        </w:rPr>
        <w:t>ANOVA</w:t>
      </w:r>
      <w:r>
        <w:rPr>
          <w:sz w:val="22"/>
          <w:szCs w:val="22"/>
          <w:lang w:val="en-GB"/>
        </w:rPr>
        <w:t>, Regression, Factor analysis)</w:t>
      </w:r>
      <w:r w:rsidR="00DD1F9D">
        <w:rPr>
          <w:sz w:val="22"/>
          <w:szCs w:val="22"/>
          <w:lang w:val="en-GB"/>
        </w:rPr>
        <w:t>.</w:t>
      </w:r>
    </w:p>
    <w:p w14:paraId="6BAAAF30" w14:textId="23721A98" w:rsidR="00BD32A0" w:rsidRDefault="00967224" w:rsidP="001B41F3">
      <w:pPr>
        <w:pStyle w:val="ListParagraph"/>
        <w:numPr>
          <w:ilvl w:val="0"/>
          <w:numId w:val="1"/>
        </w:numPr>
        <w:spacing w:before="240" w:line="276" w:lineRule="auto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 xml:space="preserve">Proficient in </w:t>
      </w:r>
      <w:r w:rsidR="007C211B" w:rsidRPr="0090153F">
        <w:rPr>
          <w:sz w:val="22"/>
          <w:szCs w:val="22"/>
          <w:lang w:val="en-GB"/>
        </w:rPr>
        <w:t>data</w:t>
      </w:r>
      <w:r w:rsidR="00725F4A" w:rsidRPr="0090153F">
        <w:rPr>
          <w:sz w:val="22"/>
          <w:szCs w:val="22"/>
          <w:lang w:val="en-GB"/>
        </w:rPr>
        <w:t xml:space="preserve"> </w:t>
      </w:r>
      <w:r w:rsidR="007C211B" w:rsidRPr="0090153F">
        <w:rPr>
          <w:sz w:val="22"/>
          <w:szCs w:val="22"/>
          <w:lang w:val="en-GB"/>
        </w:rPr>
        <w:t>pre-processing</w:t>
      </w:r>
      <w:r w:rsidR="00BE5DB0">
        <w:rPr>
          <w:sz w:val="22"/>
          <w:szCs w:val="22"/>
          <w:lang w:val="en-GB"/>
        </w:rPr>
        <w:t xml:space="preserve">, </w:t>
      </w:r>
      <w:r w:rsidR="000E0F12">
        <w:rPr>
          <w:sz w:val="22"/>
          <w:szCs w:val="22"/>
          <w:lang w:val="en-GB"/>
        </w:rPr>
        <w:t>Feature Engineering</w:t>
      </w:r>
      <w:r w:rsidR="00EF6208">
        <w:rPr>
          <w:sz w:val="22"/>
          <w:szCs w:val="22"/>
          <w:lang w:val="en-GB"/>
        </w:rPr>
        <w:t xml:space="preserve">, </w:t>
      </w:r>
      <w:r w:rsidR="00DC0187" w:rsidRPr="0090153F">
        <w:rPr>
          <w:sz w:val="22"/>
          <w:szCs w:val="22"/>
          <w:lang w:val="en-GB"/>
        </w:rPr>
        <w:t>data</w:t>
      </w:r>
      <w:r w:rsidR="00BE5DB0">
        <w:rPr>
          <w:sz w:val="22"/>
          <w:szCs w:val="22"/>
          <w:lang w:val="en-GB"/>
        </w:rPr>
        <w:t xml:space="preserve"> </w:t>
      </w:r>
      <w:r w:rsidR="00DC0187" w:rsidRPr="0090153F">
        <w:rPr>
          <w:sz w:val="22"/>
          <w:szCs w:val="22"/>
          <w:lang w:val="en-GB"/>
        </w:rPr>
        <w:t>visualization</w:t>
      </w:r>
      <w:r w:rsidR="00EF6208">
        <w:rPr>
          <w:sz w:val="22"/>
          <w:szCs w:val="22"/>
          <w:lang w:val="en-GB"/>
        </w:rPr>
        <w:t xml:space="preserve"> and</w:t>
      </w:r>
      <w:r w:rsidR="00013F7F">
        <w:rPr>
          <w:sz w:val="22"/>
          <w:szCs w:val="22"/>
          <w:lang w:val="en-GB"/>
        </w:rPr>
        <w:t xml:space="preserve"> Algorithm Optimization.</w:t>
      </w:r>
    </w:p>
    <w:p w14:paraId="272060DB" w14:textId="6151846C" w:rsidR="00E548D1" w:rsidRPr="00E548D1" w:rsidRDefault="00E548D1" w:rsidP="00E548D1">
      <w:pPr>
        <w:pStyle w:val="ListParagraph"/>
        <w:numPr>
          <w:ilvl w:val="0"/>
          <w:numId w:val="1"/>
        </w:numPr>
        <w:spacing w:before="240" w:line="276" w:lineRule="auto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Seeking opportunities in data science and machine learning domain</w:t>
      </w:r>
    </w:p>
    <w:p w14:paraId="144109A9" w14:textId="76C7B06E" w:rsidR="00622F6D" w:rsidRDefault="00E2026A" w:rsidP="00280636">
      <w:pPr>
        <w:pBdr>
          <w:top w:val="single" w:sz="4" w:space="1" w:color="auto"/>
        </w:pBdr>
        <w:spacing w:before="240" w:line="276" w:lineRule="auto"/>
        <w:jc w:val="both"/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t>SKILLS</w:t>
      </w:r>
    </w:p>
    <w:p w14:paraId="3EBB9AB4" w14:textId="78A63E05" w:rsidR="00F621D3" w:rsidRPr="00EE2233" w:rsidRDefault="00F621D3" w:rsidP="00EE2233">
      <w:pPr>
        <w:pStyle w:val="ListParagraph"/>
        <w:numPr>
          <w:ilvl w:val="0"/>
          <w:numId w:val="9"/>
        </w:numPr>
        <w:tabs>
          <w:tab w:val="center" w:pos="3402"/>
        </w:tabs>
        <w:spacing w:before="240" w:line="276" w:lineRule="auto"/>
        <w:ind w:left="709" w:right="395" w:hanging="349"/>
        <w:jc w:val="both"/>
        <w:rPr>
          <w:sz w:val="22"/>
          <w:szCs w:val="22"/>
          <w:lang w:val="en-GB"/>
        </w:rPr>
      </w:pPr>
      <w:r w:rsidRPr="00252ECA">
        <w:rPr>
          <w:sz w:val="22"/>
          <w:szCs w:val="22"/>
          <w:lang w:val="en-GB"/>
        </w:rPr>
        <w:t>Programming</w:t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  <w:t xml:space="preserve">– </w:t>
      </w:r>
      <w:r w:rsidRPr="00EE2233">
        <w:rPr>
          <w:sz w:val="22"/>
          <w:szCs w:val="22"/>
          <w:lang w:val="en-GB"/>
        </w:rPr>
        <w:t>Python, R</w:t>
      </w:r>
      <w:r w:rsidR="00EE2233" w:rsidRPr="00EE2233">
        <w:rPr>
          <w:sz w:val="22"/>
          <w:szCs w:val="22"/>
          <w:lang w:val="en-GB"/>
        </w:rPr>
        <w:t xml:space="preserve">                </w:t>
      </w:r>
    </w:p>
    <w:p w14:paraId="3E2AC112" w14:textId="56C20032" w:rsidR="00F621D3" w:rsidRPr="00252ECA" w:rsidRDefault="00F621D3" w:rsidP="00F621D3">
      <w:pPr>
        <w:pStyle w:val="ListParagraph"/>
        <w:numPr>
          <w:ilvl w:val="0"/>
          <w:numId w:val="9"/>
        </w:numPr>
        <w:spacing w:before="240" w:line="276" w:lineRule="auto"/>
        <w:jc w:val="both"/>
        <w:rPr>
          <w:sz w:val="22"/>
          <w:szCs w:val="22"/>
          <w:lang w:val="en-GB"/>
        </w:rPr>
      </w:pPr>
      <w:r w:rsidRPr="00252ECA">
        <w:rPr>
          <w:sz w:val="22"/>
          <w:szCs w:val="22"/>
          <w:lang w:val="en-GB"/>
        </w:rPr>
        <w:t>Machine Learning</w:t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</w:r>
      <w:r w:rsidRPr="00252ECA">
        <w:rPr>
          <w:sz w:val="22"/>
          <w:szCs w:val="22"/>
          <w:lang w:val="en-GB"/>
        </w:rPr>
        <w:t xml:space="preserve">– </w:t>
      </w:r>
      <w:r w:rsidR="00532F18">
        <w:rPr>
          <w:sz w:val="22"/>
          <w:szCs w:val="22"/>
          <w:lang w:val="en-GB"/>
        </w:rPr>
        <w:t>Classification, Regression, Clustering, Time Series Forecasting, NLP</w:t>
      </w:r>
    </w:p>
    <w:p w14:paraId="093DB140" w14:textId="1ABC0465" w:rsidR="00F621D3" w:rsidRPr="00252ECA" w:rsidRDefault="00F621D3" w:rsidP="00EE2233">
      <w:pPr>
        <w:pStyle w:val="ListParagraph"/>
        <w:numPr>
          <w:ilvl w:val="0"/>
          <w:numId w:val="9"/>
        </w:numPr>
        <w:tabs>
          <w:tab w:val="right" w:pos="3402"/>
        </w:tabs>
        <w:spacing w:before="240" w:line="276" w:lineRule="auto"/>
        <w:jc w:val="both"/>
        <w:rPr>
          <w:sz w:val="22"/>
          <w:szCs w:val="22"/>
          <w:lang w:val="en-GB"/>
        </w:rPr>
      </w:pPr>
      <w:r w:rsidRPr="00252ECA">
        <w:rPr>
          <w:sz w:val="22"/>
          <w:szCs w:val="22"/>
          <w:lang w:val="en-GB"/>
        </w:rPr>
        <w:t xml:space="preserve">Deep Learning </w:t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</w:r>
      <w:r w:rsidRPr="00252ECA">
        <w:rPr>
          <w:sz w:val="22"/>
          <w:szCs w:val="22"/>
          <w:lang w:val="en-GB"/>
        </w:rPr>
        <w:t xml:space="preserve">– ANN, CNN, RNN, LSTM, </w:t>
      </w:r>
      <w:r w:rsidR="00575B47">
        <w:rPr>
          <w:sz w:val="22"/>
          <w:szCs w:val="22"/>
          <w:lang w:val="en-GB"/>
        </w:rPr>
        <w:t xml:space="preserve">GAN, </w:t>
      </w:r>
      <w:r w:rsidRPr="00252ECA">
        <w:rPr>
          <w:sz w:val="22"/>
          <w:szCs w:val="22"/>
          <w:lang w:val="en-GB"/>
        </w:rPr>
        <w:t xml:space="preserve">Autoencoder, </w:t>
      </w:r>
      <w:proofErr w:type="spellStart"/>
      <w:r w:rsidRPr="00252ECA">
        <w:rPr>
          <w:sz w:val="22"/>
          <w:szCs w:val="22"/>
          <w:lang w:val="en-GB"/>
        </w:rPr>
        <w:t>Keras</w:t>
      </w:r>
      <w:proofErr w:type="spellEnd"/>
      <w:r w:rsidR="00671160">
        <w:rPr>
          <w:sz w:val="22"/>
          <w:szCs w:val="22"/>
          <w:lang w:val="en-GB"/>
        </w:rPr>
        <w:t xml:space="preserve">, </w:t>
      </w:r>
      <w:proofErr w:type="spellStart"/>
      <w:r w:rsidR="00671160">
        <w:rPr>
          <w:sz w:val="22"/>
          <w:szCs w:val="22"/>
          <w:lang w:val="en-GB"/>
        </w:rPr>
        <w:t>Tensorflow</w:t>
      </w:r>
      <w:proofErr w:type="spellEnd"/>
    </w:p>
    <w:p w14:paraId="1EC59255" w14:textId="484B7D54" w:rsidR="00F621D3" w:rsidRPr="00252ECA" w:rsidRDefault="00F621D3" w:rsidP="00F621D3">
      <w:pPr>
        <w:pStyle w:val="ListParagraph"/>
        <w:numPr>
          <w:ilvl w:val="0"/>
          <w:numId w:val="9"/>
        </w:numPr>
        <w:spacing w:before="240" w:line="276" w:lineRule="auto"/>
        <w:jc w:val="both"/>
        <w:rPr>
          <w:sz w:val="22"/>
          <w:szCs w:val="22"/>
          <w:lang w:val="en-GB"/>
        </w:rPr>
      </w:pPr>
      <w:r w:rsidRPr="00252ECA">
        <w:rPr>
          <w:sz w:val="22"/>
          <w:szCs w:val="22"/>
          <w:lang w:val="en-GB"/>
        </w:rPr>
        <w:t>Machine Learning Libraries</w:t>
      </w:r>
      <w:r w:rsidR="00EE2233">
        <w:rPr>
          <w:sz w:val="22"/>
          <w:szCs w:val="22"/>
          <w:lang w:val="en-GB"/>
        </w:rPr>
        <w:tab/>
      </w:r>
      <w:r w:rsidRPr="00252ECA">
        <w:rPr>
          <w:sz w:val="22"/>
          <w:szCs w:val="22"/>
          <w:lang w:val="en-GB"/>
        </w:rPr>
        <w:t>– Pandas, NumPy, Scikit, Matplotlib</w:t>
      </w:r>
    </w:p>
    <w:p w14:paraId="1C8B958E" w14:textId="6C7F78B6" w:rsidR="00F621D3" w:rsidRPr="00252ECA" w:rsidRDefault="00F621D3" w:rsidP="00F621D3">
      <w:pPr>
        <w:pStyle w:val="ListParagraph"/>
        <w:numPr>
          <w:ilvl w:val="0"/>
          <w:numId w:val="9"/>
        </w:numPr>
        <w:spacing w:before="240" w:line="276" w:lineRule="auto"/>
        <w:jc w:val="both"/>
        <w:rPr>
          <w:sz w:val="22"/>
          <w:szCs w:val="22"/>
          <w:lang w:val="en-GB"/>
        </w:rPr>
      </w:pPr>
      <w:r w:rsidRPr="00252ECA">
        <w:rPr>
          <w:sz w:val="22"/>
          <w:szCs w:val="22"/>
          <w:lang w:val="en-GB"/>
        </w:rPr>
        <w:t>Computer Vision</w:t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</w:r>
      <w:r w:rsidRPr="00252ECA">
        <w:rPr>
          <w:sz w:val="22"/>
          <w:szCs w:val="22"/>
          <w:lang w:val="en-GB"/>
        </w:rPr>
        <w:t>– OpenCV, Scikit-image</w:t>
      </w:r>
    </w:p>
    <w:p w14:paraId="31F537C9" w14:textId="0CCB40BE" w:rsidR="00F621D3" w:rsidRPr="00252ECA" w:rsidRDefault="00F621D3" w:rsidP="00F621D3">
      <w:pPr>
        <w:pStyle w:val="ListParagraph"/>
        <w:numPr>
          <w:ilvl w:val="0"/>
          <w:numId w:val="9"/>
        </w:numPr>
        <w:spacing w:before="240" w:line="276" w:lineRule="auto"/>
        <w:jc w:val="both"/>
        <w:rPr>
          <w:sz w:val="22"/>
          <w:szCs w:val="22"/>
          <w:lang w:val="en-GB"/>
        </w:rPr>
      </w:pPr>
      <w:r w:rsidRPr="00252ECA">
        <w:rPr>
          <w:sz w:val="22"/>
          <w:szCs w:val="22"/>
          <w:lang w:val="en-GB"/>
        </w:rPr>
        <w:t>Databases</w:t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</w:r>
      <w:r w:rsidRPr="00252ECA">
        <w:rPr>
          <w:sz w:val="22"/>
          <w:szCs w:val="22"/>
          <w:lang w:val="en-GB"/>
        </w:rPr>
        <w:t>– MySQL, MongoDB, Cassandra</w:t>
      </w:r>
    </w:p>
    <w:p w14:paraId="2769F3A3" w14:textId="08884B1A" w:rsidR="00F621D3" w:rsidRPr="00252ECA" w:rsidRDefault="00F621D3" w:rsidP="00F621D3">
      <w:pPr>
        <w:pStyle w:val="ListParagraph"/>
        <w:numPr>
          <w:ilvl w:val="0"/>
          <w:numId w:val="9"/>
        </w:numPr>
        <w:spacing w:before="240" w:line="276" w:lineRule="auto"/>
        <w:jc w:val="both"/>
        <w:rPr>
          <w:sz w:val="22"/>
          <w:szCs w:val="22"/>
          <w:lang w:val="en-GB"/>
        </w:rPr>
      </w:pPr>
      <w:r w:rsidRPr="00252ECA">
        <w:rPr>
          <w:sz w:val="22"/>
          <w:szCs w:val="22"/>
          <w:lang w:val="en-GB"/>
        </w:rPr>
        <w:t>Big Data tools</w:t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</w:r>
      <w:r w:rsidRPr="00252ECA">
        <w:rPr>
          <w:sz w:val="22"/>
          <w:szCs w:val="22"/>
          <w:lang w:val="en-GB"/>
        </w:rPr>
        <w:t>– Hadoop, MapReduce, Pig, Spark, HBase</w:t>
      </w:r>
    </w:p>
    <w:p w14:paraId="26B470FC" w14:textId="2CB0BB59" w:rsidR="00F621D3" w:rsidRPr="00252ECA" w:rsidRDefault="00F621D3" w:rsidP="00F621D3">
      <w:pPr>
        <w:pStyle w:val="ListParagraph"/>
        <w:numPr>
          <w:ilvl w:val="0"/>
          <w:numId w:val="9"/>
        </w:numPr>
        <w:spacing w:before="240" w:line="276" w:lineRule="auto"/>
        <w:jc w:val="both"/>
        <w:rPr>
          <w:sz w:val="22"/>
          <w:szCs w:val="22"/>
          <w:lang w:val="en-GB"/>
        </w:rPr>
      </w:pPr>
      <w:r w:rsidRPr="00252ECA">
        <w:rPr>
          <w:sz w:val="22"/>
          <w:szCs w:val="22"/>
          <w:lang w:val="en-GB"/>
        </w:rPr>
        <w:t>Operating Systems</w:t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</w:r>
      <w:r w:rsidRPr="00252ECA">
        <w:rPr>
          <w:sz w:val="22"/>
          <w:szCs w:val="22"/>
          <w:lang w:val="en-GB"/>
        </w:rPr>
        <w:t>– Linux, Windows, Mac OS</w:t>
      </w:r>
    </w:p>
    <w:p w14:paraId="735F32EF" w14:textId="07C41C46" w:rsidR="00F621D3" w:rsidRPr="00252ECA" w:rsidRDefault="00F621D3" w:rsidP="00480F0D">
      <w:pPr>
        <w:pStyle w:val="ListParagraph"/>
        <w:numPr>
          <w:ilvl w:val="0"/>
          <w:numId w:val="9"/>
        </w:numPr>
        <w:tabs>
          <w:tab w:val="decimal" w:pos="3261"/>
        </w:tabs>
        <w:spacing w:before="240" w:line="276" w:lineRule="auto"/>
        <w:ind w:right="-30"/>
        <w:jc w:val="both"/>
        <w:rPr>
          <w:sz w:val="22"/>
          <w:szCs w:val="22"/>
          <w:lang w:val="en-GB"/>
        </w:rPr>
      </w:pPr>
      <w:r w:rsidRPr="00252ECA">
        <w:rPr>
          <w:sz w:val="22"/>
          <w:szCs w:val="22"/>
          <w:lang w:val="en-GB"/>
        </w:rPr>
        <w:t>Data Visualization</w:t>
      </w:r>
      <w:r w:rsidR="00EE2233">
        <w:rPr>
          <w:sz w:val="22"/>
          <w:szCs w:val="22"/>
          <w:lang w:val="en-GB"/>
        </w:rPr>
        <w:tab/>
      </w:r>
      <w:r w:rsidR="00EE2233">
        <w:rPr>
          <w:sz w:val="22"/>
          <w:szCs w:val="22"/>
          <w:lang w:val="en-GB"/>
        </w:rPr>
        <w:tab/>
      </w:r>
      <w:r w:rsidRPr="00252ECA">
        <w:rPr>
          <w:sz w:val="22"/>
          <w:szCs w:val="22"/>
          <w:lang w:val="en-GB"/>
        </w:rPr>
        <w:t>– Tableau</w:t>
      </w:r>
      <w:r w:rsidR="00D54465">
        <w:rPr>
          <w:sz w:val="22"/>
          <w:szCs w:val="22"/>
          <w:lang w:val="en-GB"/>
        </w:rPr>
        <w:t>, Excel</w:t>
      </w:r>
    </w:p>
    <w:p w14:paraId="65C87527" w14:textId="77777777" w:rsidR="006D62B7" w:rsidRDefault="006D62B7" w:rsidP="00280636">
      <w:pPr>
        <w:pBdr>
          <w:top w:val="single" w:sz="4" w:space="1" w:color="auto"/>
        </w:pBdr>
        <w:spacing w:before="240" w:line="276" w:lineRule="auto"/>
        <w:jc w:val="both"/>
        <w:rPr>
          <w:b/>
          <w:bCs/>
          <w:sz w:val="22"/>
          <w:szCs w:val="22"/>
          <w:lang w:val="en-GB"/>
        </w:rPr>
      </w:pPr>
    </w:p>
    <w:p w14:paraId="2AFBEFD1" w14:textId="2A466EED" w:rsidR="0086140A" w:rsidRPr="0086140A" w:rsidRDefault="004440B6" w:rsidP="00280636">
      <w:pPr>
        <w:keepNext/>
        <w:pBdr>
          <w:top w:val="single" w:sz="4" w:space="1" w:color="auto"/>
        </w:pBdr>
        <w:tabs>
          <w:tab w:val="right" w:pos="9360"/>
        </w:tabs>
        <w:spacing w:before="120" w:line="276" w:lineRule="auto"/>
        <w:jc w:val="both"/>
        <w:rPr>
          <w:b/>
          <w:bCs/>
          <w:caps/>
          <w:sz w:val="22"/>
          <w:szCs w:val="22"/>
          <w:lang w:val="en-GB"/>
        </w:rPr>
      </w:pPr>
      <w:r>
        <w:rPr>
          <w:b/>
          <w:bCs/>
          <w:caps/>
          <w:sz w:val="22"/>
          <w:szCs w:val="22"/>
          <w:lang w:val="en-GB"/>
        </w:rPr>
        <w:t xml:space="preserve">WORK </w:t>
      </w:r>
      <w:r w:rsidR="0086140A" w:rsidRPr="0086140A">
        <w:rPr>
          <w:b/>
          <w:bCs/>
          <w:caps/>
          <w:sz w:val="22"/>
          <w:szCs w:val="22"/>
          <w:lang w:val="en-GB"/>
        </w:rPr>
        <w:t>E</w:t>
      </w:r>
      <w:r w:rsidR="0086140A">
        <w:rPr>
          <w:b/>
          <w:bCs/>
          <w:caps/>
          <w:sz w:val="22"/>
          <w:szCs w:val="22"/>
          <w:lang w:val="en-GB"/>
        </w:rPr>
        <w:t>XPERIENCE</w:t>
      </w:r>
    </w:p>
    <w:p w14:paraId="1E2BE7EA" w14:textId="13515D47" w:rsidR="0086140A" w:rsidRPr="0086140A" w:rsidRDefault="00203DE2" w:rsidP="00280636">
      <w:pPr>
        <w:keepNext/>
        <w:tabs>
          <w:tab w:val="right" w:pos="9360"/>
        </w:tabs>
        <w:spacing w:before="120" w:line="276" w:lineRule="auto"/>
        <w:jc w:val="both"/>
        <w:rPr>
          <w:b/>
          <w:bCs/>
          <w:caps/>
          <w:sz w:val="22"/>
          <w:szCs w:val="22"/>
          <w:lang w:val="en-GB"/>
        </w:rPr>
      </w:pPr>
      <w:r>
        <w:rPr>
          <w:b/>
          <w:bCs/>
          <w:caps/>
          <w:sz w:val="22"/>
          <w:szCs w:val="22"/>
          <w:lang w:val="en-GB"/>
        </w:rPr>
        <w:t>NORIZEN SOFT SOLUTIONS</w:t>
      </w:r>
      <w:r w:rsidR="0086140A">
        <w:rPr>
          <w:b/>
          <w:bCs/>
          <w:caps/>
          <w:sz w:val="22"/>
          <w:szCs w:val="22"/>
          <w:lang w:val="en-GB"/>
        </w:rPr>
        <w:t xml:space="preserve">, </w:t>
      </w:r>
      <w:r>
        <w:rPr>
          <w:b/>
          <w:bCs/>
          <w:caps/>
          <w:sz w:val="22"/>
          <w:szCs w:val="22"/>
          <w:lang w:val="en-GB"/>
        </w:rPr>
        <w:t xml:space="preserve">CHENNAI, </w:t>
      </w:r>
      <w:r w:rsidR="0086140A">
        <w:rPr>
          <w:b/>
          <w:bCs/>
          <w:caps/>
          <w:sz w:val="22"/>
          <w:szCs w:val="22"/>
          <w:lang w:val="en-GB"/>
        </w:rPr>
        <w:t>india</w:t>
      </w:r>
    </w:p>
    <w:p w14:paraId="64DB1FA4" w14:textId="73364BA1" w:rsidR="0086140A" w:rsidRDefault="0086140A" w:rsidP="008C26D0">
      <w:pPr>
        <w:spacing w:before="80" w:line="276" w:lineRule="auto"/>
        <w:jc w:val="both"/>
        <w:rPr>
          <w:sz w:val="22"/>
          <w:szCs w:val="22"/>
          <w:lang w:val="en-GB"/>
        </w:rPr>
      </w:pPr>
      <w:r w:rsidRPr="0086140A">
        <w:rPr>
          <w:rFonts w:eastAsia="Times"/>
          <w:b/>
          <w:sz w:val="22"/>
          <w:szCs w:val="22"/>
          <w:lang w:val="en-GB"/>
        </w:rPr>
        <w:t>D</w:t>
      </w:r>
      <w:r w:rsidR="00DD1F9D">
        <w:rPr>
          <w:rFonts w:eastAsia="Times"/>
          <w:b/>
          <w:sz w:val="22"/>
          <w:szCs w:val="22"/>
          <w:lang w:val="en-GB"/>
        </w:rPr>
        <w:t>ATA SCIENTIST</w:t>
      </w:r>
      <w:r w:rsidRPr="0086140A">
        <w:rPr>
          <w:rFonts w:eastAsia="Times"/>
          <w:b/>
          <w:sz w:val="22"/>
          <w:szCs w:val="22"/>
          <w:lang w:val="en-GB"/>
        </w:rPr>
        <w:t xml:space="preserve">, </w:t>
      </w:r>
      <w:r w:rsidR="00203DE2">
        <w:rPr>
          <w:rFonts w:eastAsia="Times"/>
          <w:bCs/>
          <w:sz w:val="22"/>
          <w:szCs w:val="22"/>
          <w:lang w:val="en-GB"/>
        </w:rPr>
        <w:t>December 2019</w:t>
      </w:r>
      <w:r w:rsidRPr="0086140A">
        <w:rPr>
          <w:sz w:val="22"/>
          <w:szCs w:val="22"/>
          <w:lang w:val="en-GB"/>
        </w:rPr>
        <w:t xml:space="preserve"> </w:t>
      </w:r>
      <w:r w:rsidRPr="0090153F">
        <w:rPr>
          <w:lang w:val="en-GB"/>
        </w:rPr>
        <w:sym w:font="Symbol" w:char="F02D"/>
      </w:r>
      <w:r>
        <w:rPr>
          <w:sz w:val="22"/>
          <w:szCs w:val="22"/>
          <w:lang w:val="en-GB"/>
        </w:rPr>
        <w:t xml:space="preserve"> </w:t>
      </w:r>
      <w:r w:rsidR="00203DE2">
        <w:rPr>
          <w:sz w:val="22"/>
          <w:szCs w:val="22"/>
          <w:lang w:val="en-GB"/>
        </w:rPr>
        <w:t>Present</w:t>
      </w:r>
    </w:p>
    <w:p w14:paraId="3F24E502" w14:textId="359BCFE1" w:rsidR="00E11A55" w:rsidRPr="00E11A55" w:rsidRDefault="00420169" w:rsidP="00280636">
      <w:pPr>
        <w:pStyle w:val="ListParagraph"/>
        <w:numPr>
          <w:ilvl w:val="0"/>
          <w:numId w:val="11"/>
        </w:numPr>
        <w:spacing w:before="240" w:line="276" w:lineRule="auto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Deployed </w:t>
      </w:r>
      <w:r w:rsidR="00E11A55">
        <w:rPr>
          <w:sz w:val="22"/>
          <w:szCs w:val="22"/>
          <w:lang w:val="en-GB"/>
        </w:rPr>
        <w:t>Convolutional Neural Network</w:t>
      </w:r>
      <w:r>
        <w:rPr>
          <w:sz w:val="22"/>
          <w:szCs w:val="22"/>
          <w:lang w:val="en-GB"/>
        </w:rPr>
        <w:t xml:space="preserve"> for developing an application for Student Emotion Detection </w:t>
      </w:r>
    </w:p>
    <w:p w14:paraId="1182FD9F" w14:textId="0A80BBB9" w:rsidR="006F4C60" w:rsidRDefault="006F4C60" w:rsidP="00280636">
      <w:pPr>
        <w:pStyle w:val="ListParagraph"/>
        <w:numPr>
          <w:ilvl w:val="0"/>
          <w:numId w:val="11"/>
        </w:numPr>
        <w:spacing w:before="240" w:line="276" w:lineRule="auto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</w:t>
      </w:r>
      <w:r w:rsidR="009606B6">
        <w:rPr>
          <w:sz w:val="22"/>
          <w:szCs w:val="22"/>
          <w:lang w:val="en-GB"/>
        </w:rPr>
        <w:t>nhanced the data retrieval process</w:t>
      </w:r>
      <w:r>
        <w:rPr>
          <w:sz w:val="22"/>
          <w:szCs w:val="22"/>
          <w:lang w:val="en-GB"/>
        </w:rPr>
        <w:t xml:space="preserve"> from logistics invoice image using Computer Vision (OpenCV) and structured it for business con</w:t>
      </w:r>
      <w:r w:rsidR="003E0E2C">
        <w:rPr>
          <w:sz w:val="22"/>
          <w:szCs w:val="22"/>
          <w:lang w:val="en-GB"/>
        </w:rPr>
        <w:t>sumption</w:t>
      </w:r>
      <w:r w:rsidR="00DD1F9D">
        <w:rPr>
          <w:sz w:val="22"/>
          <w:szCs w:val="22"/>
          <w:lang w:val="en-GB"/>
        </w:rPr>
        <w:t>.</w:t>
      </w:r>
    </w:p>
    <w:p w14:paraId="071B371F" w14:textId="07AE5CE3" w:rsidR="003E0E2C" w:rsidRDefault="003E0E2C" w:rsidP="00280636">
      <w:pPr>
        <w:pStyle w:val="ListParagraph"/>
        <w:numPr>
          <w:ilvl w:val="0"/>
          <w:numId w:val="11"/>
        </w:numPr>
        <w:spacing w:before="240" w:line="276" w:lineRule="auto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Improved the efficiency of data</w:t>
      </w:r>
      <w:r w:rsidR="006E750C">
        <w:rPr>
          <w:sz w:val="22"/>
          <w:szCs w:val="22"/>
          <w:lang w:val="en-GB"/>
        </w:rPr>
        <w:t xml:space="preserve"> extraction</w:t>
      </w:r>
      <w:r>
        <w:rPr>
          <w:sz w:val="22"/>
          <w:szCs w:val="22"/>
          <w:lang w:val="en-GB"/>
        </w:rPr>
        <w:t xml:space="preserve"> by undergoing pattern matching for various templates present</w:t>
      </w:r>
      <w:r w:rsidR="006E750C">
        <w:rPr>
          <w:sz w:val="22"/>
          <w:szCs w:val="22"/>
          <w:lang w:val="en-GB"/>
        </w:rPr>
        <w:t xml:space="preserve"> in</w:t>
      </w:r>
      <w:r>
        <w:rPr>
          <w:sz w:val="22"/>
          <w:szCs w:val="22"/>
          <w:lang w:val="en-GB"/>
        </w:rPr>
        <w:t xml:space="preserve"> the source image</w:t>
      </w:r>
      <w:r w:rsidR="008A3E4E">
        <w:rPr>
          <w:sz w:val="22"/>
          <w:szCs w:val="22"/>
          <w:lang w:val="en-GB"/>
        </w:rPr>
        <w:t>s</w:t>
      </w:r>
      <w:r w:rsidR="00DD1F9D">
        <w:rPr>
          <w:sz w:val="22"/>
          <w:szCs w:val="22"/>
          <w:lang w:val="en-GB"/>
        </w:rPr>
        <w:t>.</w:t>
      </w:r>
    </w:p>
    <w:p w14:paraId="6686F6AB" w14:textId="1B017881" w:rsidR="00E849E2" w:rsidRPr="00E849E2" w:rsidRDefault="00E849E2" w:rsidP="00280636">
      <w:pPr>
        <w:pStyle w:val="ListParagraph"/>
        <w:numPr>
          <w:ilvl w:val="0"/>
          <w:numId w:val="11"/>
        </w:numPr>
        <w:spacing w:before="240" w:line="276" w:lineRule="auto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Exploratory data analysis to understand the underlying data patterns.</w:t>
      </w:r>
    </w:p>
    <w:p w14:paraId="23D88001" w14:textId="2BA6058B" w:rsidR="008554C0" w:rsidRPr="0086140A" w:rsidRDefault="008554C0" w:rsidP="00280636">
      <w:pPr>
        <w:pStyle w:val="ListParagraph"/>
        <w:numPr>
          <w:ilvl w:val="0"/>
          <w:numId w:val="11"/>
        </w:numPr>
        <w:spacing w:before="80" w:line="276" w:lineRule="auto"/>
        <w:jc w:val="both"/>
        <w:rPr>
          <w:sz w:val="22"/>
          <w:szCs w:val="22"/>
          <w:lang w:val="en-GB"/>
        </w:rPr>
      </w:pPr>
      <w:r w:rsidRPr="0086140A">
        <w:rPr>
          <w:sz w:val="22"/>
          <w:szCs w:val="22"/>
          <w:lang w:val="en-GB"/>
        </w:rPr>
        <w:t>Solving business problems with efficient and cost-effective delivery with deep learning and statistical inference (python).</w:t>
      </w:r>
    </w:p>
    <w:p w14:paraId="49D16CF8" w14:textId="5B1C9CE9" w:rsidR="0086140A" w:rsidRPr="00FF638D" w:rsidRDefault="008554C0" w:rsidP="00280636">
      <w:pPr>
        <w:pStyle w:val="ListParagraph"/>
        <w:numPr>
          <w:ilvl w:val="0"/>
          <w:numId w:val="10"/>
        </w:numPr>
        <w:spacing w:before="240" w:line="276" w:lineRule="auto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Improv</w:t>
      </w:r>
      <w:r w:rsidR="00FF638D">
        <w:rPr>
          <w:sz w:val="22"/>
          <w:szCs w:val="22"/>
          <w:lang w:val="en-GB"/>
        </w:rPr>
        <w:t>ed</w:t>
      </w:r>
      <w:r>
        <w:rPr>
          <w:sz w:val="22"/>
          <w:szCs w:val="22"/>
          <w:lang w:val="en-GB"/>
        </w:rPr>
        <w:t xml:space="preserve"> the quality and accessibility of data </w:t>
      </w:r>
      <w:r w:rsidR="0067620D">
        <w:rPr>
          <w:sz w:val="22"/>
          <w:szCs w:val="22"/>
          <w:lang w:val="en-GB"/>
        </w:rPr>
        <w:t xml:space="preserve">by denoising the images </w:t>
      </w:r>
      <w:r>
        <w:rPr>
          <w:sz w:val="22"/>
          <w:szCs w:val="22"/>
          <w:lang w:val="en-GB"/>
        </w:rPr>
        <w:t>using morphological transformations, filtering, segmentation and masking.</w:t>
      </w:r>
    </w:p>
    <w:p w14:paraId="7093570B" w14:textId="77777777" w:rsidR="00622F6D" w:rsidRDefault="00622F6D" w:rsidP="00280636">
      <w:pPr>
        <w:pBdr>
          <w:top w:val="single" w:sz="4" w:space="1" w:color="auto"/>
        </w:pBdr>
        <w:spacing w:before="240" w:line="276" w:lineRule="auto"/>
        <w:jc w:val="both"/>
        <w:rPr>
          <w:b/>
          <w:bCs/>
          <w:caps/>
          <w:sz w:val="22"/>
          <w:szCs w:val="22"/>
          <w:lang w:val="en-GB"/>
        </w:rPr>
      </w:pPr>
    </w:p>
    <w:p w14:paraId="246E5870" w14:textId="77777777" w:rsidR="00480F0D" w:rsidRDefault="00480F0D" w:rsidP="00280636">
      <w:pPr>
        <w:spacing w:before="240" w:line="276" w:lineRule="auto"/>
        <w:jc w:val="both"/>
        <w:rPr>
          <w:b/>
          <w:bCs/>
          <w:caps/>
          <w:sz w:val="22"/>
          <w:szCs w:val="22"/>
          <w:lang w:val="en-GB"/>
        </w:rPr>
      </w:pPr>
    </w:p>
    <w:p w14:paraId="5F87F5B1" w14:textId="1AD97BC8" w:rsidR="0086140A" w:rsidRPr="0086140A" w:rsidRDefault="0086140A" w:rsidP="00280636">
      <w:pPr>
        <w:spacing w:before="240" w:line="276" w:lineRule="auto"/>
        <w:jc w:val="both"/>
        <w:rPr>
          <w:sz w:val="22"/>
          <w:szCs w:val="22"/>
          <w:lang w:val="en-GB"/>
        </w:rPr>
      </w:pPr>
      <w:r w:rsidRPr="0086140A">
        <w:rPr>
          <w:b/>
          <w:bCs/>
          <w:caps/>
          <w:sz w:val="22"/>
          <w:szCs w:val="22"/>
          <w:lang w:val="en-GB"/>
        </w:rPr>
        <w:lastRenderedPageBreak/>
        <w:t>EDUCATION:</w:t>
      </w:r>
    </w:p>
    <w:p w14:paraId="044B0A84" w14:textId="2321B776" w:rsidR="0086140A" w:rsidRPr="0090153F" w:rsidRDefault="004741CB" w:rsidP="00280636">
      <w:pPr>
        <w:keepNext/>
        <w:tabs>
          <w:tab w:val="right" w:pos="9360"/>
        </w:tabs>
        <w:spacing w:before="120" w:line="276" w:lineRule="auto"/>
        <w:jc w:val="both"/>
        <w:rPr>
          <w:b/>
          <w:bCs/>
          <w:caps/>
          <w:sz w:val="22"/>
          <w:szCs w:val="22"/>
          <w:lang w:val="en-GB"/>
        </w:rPr>
      </w:pPr>
      <w:r w:rsidRPr="0090153F">
        <w:rPr>
          <w:b/>
          <w:bCs/>
          <w:caps/>
          <w:sz w:val="22"/>
          <w:szCs w:val="22"/>
          <w:lang w:val="en-GB"/>
        </w:rPr>
        <w:t>Institute of Technology Carlow, Carlow</w:t>
      </w:r>
    </w:p>
    <w:p w14:paraId="364A4197" w14:textId="59C2FB72" w:rsidR="00436449" w:rsidRPr="0090153F" w:rsidRDefault="004741CB" w:rsidP="00280636">
      <w:pPr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rFonts w:eastAsia="Times"/>
          <w:b/>
          <w:sz w:val="22"/>
          <w:szCs w:val="22"/>
          <w:lang w:val="en-GB"/>
        </w:rPr>
        <w:t>Master of Science</w:t>
      </w:r>
      <w:r w:rsidR="00670833" w:rsidRPr="0090153F">
        <w:rPr>
          <w:rFonts w:eastAsia="Times"/>
          <w:b/>
          <w:sz w:val="22"/>
          <w:szCs w:val="22"/>
          <w:lang w:val="en-GB"/>
        </w:rPr>
        <w:t>: Data Science</w:t>
      </w:r>
      <w:r w:rsidR="00AC5F89" w:rsidRPr="0090153F">
        <w:rPr>
          <w:rFonts w:eastAsia="Times"/>
          <w:b/>
          <w:sz w:val="22"/>
          <w:szCs w:val="22"/>
          <w:lang w:val="en-GB"/>
        </w:rPr>
        <w:t xml:space="preserve">, </w:t>
      </w:r>
      <w:r w:rsidR="00CF66BD" w:rsidRPr="0090153F">
        <w:rPr>
          <w:rFonts w:eastAsia="Times"/>
          <w:bCs/>
          <w:sz w:val="22"/>
          <w:szCs w:val="22"/>
          <w:lang w:val="en-GB"/>
        </w:rPr>
        <w:t xml:space="preserve">September </w:t>
      </w:r>
      <w:r w:rsidRPr="0090153F">
        <w:rPr>
          <w:sz w:val="22"/>
          <w:szCs w:val="22"/>
          <w:lang w:val="en-GB"/>
        </w:rPr>
        <w:t>2018</w:t>
      </w:r>
      <w:r w:rsidR="00AC5F89" w:rsidRPr="0090153F">
        <w:rPr>
          <w:sz w:val="22"/>
          <w:szCs w:val="22"/>
          <w:lang w:val="en-GB"/>
        </w:rPr>
        <w:t xml:space="preserve"> </w:t>
      </w:r>
      <w:r w:rsidR="00AC5F89" w:rsidRPr="0090153F">
        <w:rPr>
          <w:sz w:val="22"/>
          <w:szCs w:val="22"/>
          <w:lang w:val="en-GB"/>
        </w:rPr>
        <w:sym w:font="Symbol" w:char="F02D"/>
      </w:r>
      <w:r w:rsidR="00CF66BD" w:rsidRPr="0090153F">
        <w:rPr>
          <w:sz w:val="22"/>
          <w:szCs w:val="22"/>
          <w:lang w:val="en-GB"/>
        </w:rPr>
        <w:t xml:space="preserve"> August</w:t>
      </w:r>
      <w:r w:rsidR="00AC5F89" w:rsidRPr="0090153F">
        <w:rPr>
          <w:sz w:val="22"/>
          <w:szCs w:val="22"/>
          <w:lang w:val="en-GB"/>
        </w:rPr>
        <w:t xml:space="preserve"> </w:t>
      </w:r>
      <w:r w:rsidRPr="0090153F">
        <w:rPr>
          <w:sz w:val="22"/>
          <w:szCs w:val="22"/>
          <w:lang w:val="en-GB"/>
        </w:rPr>
        <w:t>2019</w:t>
      </w:r>
    </w:p>
    <w:p w14:paraId="7F0FB21C" w14:textId="02B30105" w:rsidR="00670833" w:rsidRPr="0090153F" w:rsidRDefault="00670833" w:rsidP="00280636">
      <w:pPr>
        <w:spacing w:before="80" w:line="276" w:lineRule="auto"/>
        <w:jc w:val="both"/>
        <w:rPr>
          <w:rFonts w:eastAsia="Times"/>
          <w:b/>
          <w:bCs/>
          <w:i/>
          <w:iCs/>
          <w:sz w:val="22"/>
          <w:szCs w:val="22"/>
          <w:lang w:val="en-GB"/>
        </w:rPr>
      </w:pPr>
      <w:r w:rsidRPr="0090153F">
        <w:rPr>
          <w:rFonts w:eastAsia="Times"/>
          <w:b/>
          <w:bCs/>
          <w:i/>
          <w:iCs/>
          <w:sz w:val="22"/>
          <w:szCs w:val="22"/>
          <w:lang w:val="en-GB"/>
        </w:rPr>
        <w:t>Key Projects:</w:t>
      </w:r>
    </w:p>
    <w:p w14:paraId="1A6C2E9B" w14:textId="77777777" w:rsidR="00FF22BF" w:rsidRPr="0090153F" w:rsidRDefault="00670833" w:rsidP="00280636">
      <w:pPr>
        <w:spacing w:before="80" w:line="276" w:lineRule="auto"/>
        <w:jc w:val="both"/>
        <w:rPr>
          <w:sz w:val="22"/>
          <w:szCs w:val="22"/>
          <w:u w:val="single"/>
          <w:lang w:val="en-GB"/>
        </w:rPr>
      </w:pPr>
      <w:r w:rsidRPr="0090153F">
        <w:rPr>
          <w:sz w:val="22"/>
          <w:szCs w:val="22"/>
          <w:u w:val="single"/>
          <w:lang w:val="en-GB"/>
        </w:rPr>
        <w:t>Prediction of Credit Card Fraud Customer Using Machine Learning</w:t>
      </w:r>
    </w:p>
    <w:p w14:paraId="571217CE" w14:textId="6BC61483" w:rsidR="00FF22BF" w:rsidRPr="0090153F" w:rsidRDefault="005A0962" w:rsidP="00280636">
      <w:pPr>
        <w:pStyle w:val="ListParagraph"/>
        <w:numPr>
          <w:ilvl w:val="0"/>
          <w:numId w:val="3"/>
        </w:numPr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>Designed</w:t>
      </w:r>
      <w:r w:rsidR="00F049F7" w:rsidRPr="0090153F">
        <w:rPr>
          <w:sz w:val="22"/>
          <w:szCs w:val="22"/>
          <w:lang w:val="en-GB"/>
        </w:rPr>
        <w:t xml:space="preserve"> and delivered a model </w:t>
      </w:r>
      <w:r w:rsidR="00603B6A" w:rsidRPr="0090153F">
        <w:rPr>
          <w:sz w:val="22"/>
          <w:szCs w:val="22"/>
          <w:lang w:val="en-GB"/>
        </w:rPr>
        <w:t xml:space="preserve">with high accuracy 75% and less false negative rate 43% </w:t>
      </w:r>
      <w:r w:rsidR="00F049F7" w:rsidRPr="0090153F">
        <w:rPr>
          <w:sz w:val="22"/>
          <w:szCs w:val="22"/>
          <w:lang w:val="en-GB"/>
        </w:rPr>
        <w:t>where c</w:t>
      </w:r>
      <w:r w:rsidR="00925616" w:rsidRPr="0090153F">
        <w:rPr>
          <w:sz w:val="22"/>
          <w:szCs w:val="22"/>
          <w:lang w:val="en-GB"/>
        </w:rPr>
        <w:t xml:space="preserve">ustomers ineligible for credit cards </w:t>
      </w:r>
      <w:r w:rsidR="004548FD" w:rsidRPr="0090153F">
        <w:rPr>
          <w:sz w:val="22"/>
          <w:szCs w:val="22"/>
          <w:lang w:val="en-GB"/>
        </w:rPr>
        <w:t>w</w:t>
      </w:r>
      <w:r w:rsidR="002F7D8C" w:rsidRPr="0090153F">
        <w:rPr>
          <w:sz w:val="22"/>
          <w:szCs w:val="22"/>
          <w:lang w:val="en-GB"/>
        </w:rPr>
        <w:t>e</w:t>
      </w:r>
      <w:r w:rsidR="00FD0EF3" w:rsidRPr="0090153F">
        <w:rPr>
          <w:sz w:val="22"/>
          <w:szCs w:val="22"/>
          <w:lang w:val="en-GB"/>
        </w:rPr>
        <w:t>re</w:t>
      </w:r>
      <w:r w:rsidR="004548FD" w:rsidRPr="0090153F">
        <w:rPr>
          <w:sz w:val="22"/>
          <w:szCs w:val="22"/>
          <w:lang w:val="en-GB"/>
        </w:rPr>
        <w:t xml:space="preserve"> ascertained</w:t>
      </w:r>
      <w:r w:rsidR="00925616" w:rsidRPr="0090153F">
        <w:rPr>
          <w:sz w:val="22"/>
          <w:szCs w:val="22"/>
          <w:lang w:val="en-GB"/>
        </w:rPr>
        <w:t xml:space="preserve"> using Taiwan Dataset. </w:t>
      </w:r>
    </w:p>
    <w:p w14:paraId="57C42E50" w14:textId="5A5FA27A" w:rsidR="00FF22BF" w:rsidRPr="0090153F" w:rsidRDefault="002341C4" w:rsidP="00280636">
      <w:pPr>
        <w:pStyle w:val="ListParagraph"/>
        <w:numPr>
          <w:ilvl w:val="0"/>
          <w:numId w:val="3"/>
        </w:numPr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>Coordinated</w:t>
      </w:r>
      <w:r w:rsidR="0097042C" w:rsidRPr="0090153F">
        <w:rPr>
          <w:sz w:val="22"/>
          <w:szCs w:val="22"/>
          <w:lang w:val="en-GB"/>
        </w:rPr>
        <w:t xml:space="preserve"> implementation of</w:t>
      </w:r>
      <w:r w:rsidR="00F049F7" w:rsidRPr="0090153F">
        <w:rPr>
          <w:sz w:val="22"/>
          <w:szCs w:val="22"/>
          <w:lang w:val="en-GB"/>
        </w:rPr>
        <w:t xml:space="preserve"> </w:t>
      </w:r>
      <w:r w:rsidR="00925616" w:rsidRPr="0090153F">
        <w:rPr>
          <w:sz w:val="22"/>
          <w:szCs w:val="22"/>
          <w:lang w:val="en-GB"/>
        </w:rPr>
        <w:t xml:space="preserve">Correlation Analysis and oversampling to improve accuracy of </w:t>
      </w:r>
      <w:r w:rsidR="006E020F" w:rsidRPr="0090153F">
        <w:rPr>
          <w:sz w:val="22"/>
          <w:szCs w:val="22"/>
          <w:lang w:val="en-GB"/>
        </w:rPr>
        <w:t>models for process improvement</w:t>
      </w:r>
      <w:r w:rsidR="00925616" w:rsidRPr="0090153F">
        <w:rPr>
          <w:sz w:val="22"/>
          <w:szCs w:val="22"/>
          <w:lang w:val="en-GB"/>
        </w:rPr>
        <w:t>.</w:t>
      </w:r>
      <w:r w:rsidR="00F049F7" w:rsidRPr="0090153F">
        <w:rPr>
          <w:sz w:val="22"/>
          <w:szCs w:val="22"/>
          <w:lang w:val="en-GB"/>
        </w:rPr>
        <w:t xml:space="preserve"> </w:t>
      </w:r>
    </w:p>
    <w:p w14:paraId="4AFC63B5" w14:textId="63AE18C3" w:rsidR="00FF22BF" w:rsidRPr="0090153F" w:rsidRDefault="00F049F7" w:rsidP="00280636">
      <w:pPr>
        <w:pStyle w:val="ListParagraph"/>
        <w:numPr>
          <w:ilvl w:val="0"/>
          <w:numId w:val="3"/>
        </w:numPr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>Implemented</w:t>
      </w:r>
      <w:r w:rsidR="00925616" w:rsidRPr="0090153F">
        <w:rPr>
          <w:sz w:val="22"/>
          <w:szCs w:val="22"/>
          <w:lang w:val="en-GB"/>
        </w:rPr>
        <w:t xml:space="preserve"> </w:t>
      </w:r>
      <w:r w:rsidRPr="0090153F">
        <w:rPr>
          <w:sz w:val="22"/>
          <w:szCs w:val="22"/>
          <w:lang w:val="en-GB"/>
        </w:rPr>
        <w:t>s</w:t>
      </w:r>
      <w:r w:rsidR="00925616" w:rsidRPr="0090153F">
        <w:rPr>
          <w:sz w:val="22"/>
          <w:szCs w:val="22"/>
          <w:lang w:val="en-GB"/>
        </w:rPr>
        <w:t>everal machine learning models, and best model</w:t>
      </w:r>
      <w:r w:rsidR="00284D22" w:rsidRPr="0090153F">
        <w:rPr>
          <w:sz w:val="22"/>
          <w:szCs w:val="22"/>
          <w:lang w:val="en-GB"/>
        </w:rPr>
        <w:t xml:space="preserve"> with better metrics</w:t>
      </w:r>
      <w:r w:rsidR="00946611" w:rsidRPr="0090153F">
        <w:rPr>
          <w:sz w:val="22"/>
          <w:szCs w:val="22"/>
          <w:lang w:val="en-GB"/>
        </w:rPr>
        <w:t xml:space="preserve"> </w:t>
      </w:r>
      <w:r w:rsidR="00925616" w:rsidRPr="0090153F">
        <w:rPr>
          <w:sz w:val="22"/>
          <w:szCs w:val="22"/>
          <w:lang w:val="en-GB"/>
        </w:rPr>
        <w:t>was identified for prediction</w:t>
      </w:r>
      <w:r w:rsidRPr="0090153F">
        <w:rPr>
          <w:sz w:val="22"/>
          <w:szCs w:val="22"/>
          <w:lang w:val="en-GB"/>
        </w:rPr>
        <w:t xml:space="preserve">. </w:t>
      </w:r>
    </w:p>
    <w:p w14:paraId="52A7B1CE" w14:textId="77777777" w:rsidR="00FF22BF" w:rsidRPr="0090153F" w:rsidRDefault="00925616" w:rsidP="00280636">
      <w:pPr>
        <w:spacing w:before="80" w:line="276" w:lineRule="auto"/>
        <w:jc w:val="both"/>
        <w:rPr>
          <w:sz w:val="22"/>
          <w:szCs w:val="22"/>
          <w:u w:val="single"/>
          <w:lang w:val="en-GB"/>
        </w:rPr>
      </w:pPr>
      <w:r w:rsidRPr="0090153F">
        <w:rPr>
          <w:sz w:val="22"/>
          <w:szCs w:val="22"/>
          <w:u w:val="single"/>
          <w:lang w:val="en-GB"/>
        </w:rPr>
        <w:t>Online Sales Prediction Using Machine Learning</w:t>
      </w:r>
    </w:p>
    <w:p w14:paraId="4FAF3612" w14:textId="3ED797EC" w:rsidR="00FF22BF" w:rsidRPr="0090153F" w:rsidRDefault="00F049F7" w:rsidP="00280636">
      <w:pPr>
        <w:pStyle w:val="ListParagraph"/>
        <w:numPr>
          <w:ilvl w:val="0"/>
          <w:numId w:val="4"/>
        </w:numPr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 xml:space="preserve">Designed and executed </w:t>
      </w:r>
      <w:r w:rsidR="009C66DE" w:rsidRPr="0090153F">
        <w:rPr>
          <w:sz w:val="22"/>
          <w:szCs w:val="22"/>
          <w:lang w:val="en-GB"/>
        </w:rPr>
        <w:t xml:space="preserve">a machine learning model </w:t>
      </w:r>
      <w:r w:rsidR="00BB64CB" w:rsidRPr="0090153F">
        <w:rPr>
          <w:sz w:val="22"/>
          <w:szCs w:val="22"/>
          <w:lang w:val="en-GB"/>
        </w:rPr>
        <w:t xml:space="preserve">with high accuracy 89% </w:t>
      </w:r>
      <w:r w:rsidR="009C66DE" w:rsidRPr="0090153F">
        <w:rPr>
          <w:sz w:val="22"/>
          <w:szCs w:val="22"/>
          <w:lang w:val="en-GB"/>
        </w:rPr>
        <w:t>that identifies</w:t>
      </w:r>
      <w:r w:rsidR="00925616" w:rsidRPr="0090153F">
        <w:rPr>
          <w:sz w:val="22"/>
          <w:szCs w:val="22"/>
          <w:lang w:val="en-GB"/>
        </w:rPr>
        <w:t xml:space="preserve"> products </w:t>
      </w:r>
      <w:r w:rsidR="00BB64CB" w:rsidRPr="0090153F">
        <w:rPr>
          <w:sz w:val="22"/>
          <w:szCs w:val="22"/>
          <w:lang w:val="en-GB"/>
        </w:rPr>
        <w:t xml:space="preserve">which will be </w:t>
      </w:r>
      <w:r w:rsidR="00925616" w:rsidRPr="0090153F">
        <w:rPr>
          <w:sz w:val="22"/>
          <w:szCs w:val="22"/>
          <w:lang w:val="en-GB"/>
        </w:rPr>
        <w:t xml:space="preserve">purchased by customer using E-Commerce Dataset. </w:t>
      </w:r>
    </w:p>
    <w:p w14:paraId="0F37CBB1" w14:textId="77777777" w:rsidR="00622F6D" w:rsidRDefault="009C66DE" w:rsidP="00280636">
      <w:pPr>
        <w:pStyle w:val="ListParagraph"/>
        <w:numPr>
          <w:ilvl w:val="0"/>
          <w:numId w:val="4"/>
        </w:numPr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 xml:space="preserve">Performed PCA and clustering in order to </w:t>
      </w:r>
      <w:r w:rsidR="00925616" w:rsidRPr="0090153F">
        <w:rPr>
          <w:sz w:val="22"/>
          <w:szCs w:val="22"/>
          <w:lang w:val="en-GB"/>
        </w:rPr>
        <w:t xml:space="preserve">find variance in data. Machine learning models were applied for prediction. </w:t>
      </w:r>
    </w:p>
    <w:p w14:paraId="24C8308F" w14:textId="642F8CC2" w:rsidR="00AC5F89" w:rsidRPr="00622F6D" w:rsidRDefault="004741CB" w:rsidP="00280636">
      <w:pPr>
        <w:spacing w:before="80" w:line="276" w:lineRule="auto"/>
        <w:jc w:val="both"/>
        <w:rPr>
          <w:sz w:val="22"/>
          <w:szCs w:val="22"/>
          <w:lang w:val="en-GB"/>
        </w:rPr>
      </w:pPr>
      <w:r w:rsidRPr="00622F6D">
        <w:rPr>
          <w:b/>
          <w:bCs/>
          <w:caps/>
          <w:sz w:val="22"/>
          <w:szCs w:val="22"/>
          <w:lang w:val="en-GB"/>
        </w:rPr>
        <w:t>RMK College of Engineering and Technology, India</w:t>
      </w:r>
    </w:p>
    <w:p w14:paraId="2EFBA6DB" w14:textId="5FE747AB" w:rsidR="00AC5F89" w:rsidRPr="0090153F" w:rsidRDefault="004741CB" w:rsidP="00280636">
      <w:pPr>
        <w:keepNext/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rFonts w:eastAsia="Times"/>
          <w:b/>
          <w:sz w:val="22"/>
          <w:szCs w:val="22"/>
          <w:lang w:val="en-GB"/>
        </w:rPr>
        <w:t>Bachelor of Engineering: Computer Science and Engineering</w:t>
      </w:r>
      <w:r w:rsidR="00AC5F89" w:rsidRPr="0090153F">
        <w:rPr>
          <w:rFonts w:eastAsia="Times"/>
          <w:b/>
          <w:sz w:val="22"/>
          <w:szCs w:val="22"/>
          <w:lang w:val="en-GB"/>
        </w:rPr>
        <w:t xml:space="preserve">, </w:t>
      </w:r>
      <w:r w:rsidR="00CF66BD" w:rsidRPr="0090153F">
        <w:rPr>
          <w:rFonts w:eastAsia="Times"/>
          <w:bCs/>
          <w:sz w:val="22"/>
          <w:szCs w:val="22"/>
          <w:lang w:val="en-GB"/>
        </w:rPr>
        <w:t xml:space="preserve">August </w:t>
      </w:r>
      <w:r w:rsidRPr="0090153F">
        <w:rPr>
          <w:sz w:val="22"/>
          <w:szCs w:val="22"/>
          <w:lang w:val="en-GB"/>
        </w:rPr>
        <w:t>2014</w:t>
      </w:r>
      <w:r w:rsidR="00AC5F89" w:rsidRPr="0090153F">
        <w:rPr>
          <w:sz w:val="22"/>
          <w:szCs w:val="22"/>
          <w:lang w:val="en-GB"/>
        </w:rPr>
        <w:t xml:space="preserve"> </w:t>
      </w:r>
      <w:r w:rsidR="00AC5F89" w:rsidRPr="0090153F">
        <w:rPr>
          <w:sz w:val="22"/>
          <w:szCs w:val="22"/>
          <w:lang w:val="en-GB"/>
        </w:rPr>
        <w:sym w:font="Symbol" w:char="F02D"/>
      </w:r>
      <w:r w:rsidR="00CF66BD" w:rsidRPr="0090153F">
        <w:rPr>
          <w:sz w:val="22"/>
          <w:szCs w:val="22"/>
          <w:lang w:val="en-GB"/>
        </w:rPr>
        <w:t xml:space="preserve"> June</w:t>
      </w:r>
      <w:r w:rsidR="00AC5F89" w:rsidRPr="0090153F">
        <w:rPr>
          <w:sz w:val="22"/>
          <w:szCs w:val="22"/>
          <w:lang w:val="en-GB"/>
        </w:rPr>
        <w:t xml:space="preserve"> </w:t>
      </w:r>
      <w:r w:rsidRPr="0090153F">
        <w:rPr>
          <w:sz w:val="22"/>
          <w:szCs w:val="22"/>
          <w:lang w:val="en-GB"/>
        </w:rPr>
        <w:t>2018</w:t>
      </w:r>
    </w:p>
    <w:p w14:paraId="06F951F0" w14:textId="25C91292" w:rsidR="002341C4" w:rsidRPr="0090153F" w:rsidRDefault="00925616" w:rsidP="00280636">
      <w:pPr>
        <w:spacing w:before="80" w:line="276" w:lineRule="auto"/>
        <w:jc w:val="both"/>
        <w:rPr>
          <w:b/>
          <w:bCs/>
          <w:i/>
          <w:iCs/>
          <w:sz w:val="22"/>
          <w:szCs w:val="22"/>
          <w:lang w:val="en-GB"/>
        </w:rPr>
      </w:pPr>
      <w:r w:rsidRPr="0090153F">
        <w:rPr>
          <w:b/>
          <w:bCs/>
          <w:i/>
          <w:iCs/>
          <w:sz w:val="22"/>
          <w:szCs w:val="22"/>
          <w:lang w:val="en-GB"/>
        </w:rPr>
        <w:t>Key Projects:</w:t>
      </w:r>
    </w:p>
    <w:p w14:paraId="05C36947" w14:textId="77777777" w:rsidR="00FF22BF" w:rsidRPr="0090153F" w:rsidRDefault="00925616" w:rsidP="00280636">
      <w:pPr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u w:val="single"/>
          <w:lang w:val="en-GB"/>
        </w:rPr>
        <w:t>Prediction of Natural Disasters Using Big Data</w:t>
      </w:r>
    </w:p>
    <w:p w14:paraId="20373F0B" w14:textId="3711F96C" w:rsidR="00FF22BF" w:rsidRPr="0090153F" w:rsidRDefault="00A13AAB" w:rsidP="00280636">
      <w:pPr>
        <w:pStyle w:val="ListParagraph"/>
        <w:numPr>
          <w:ilvl w:val="0"/>
          <w:numId w:val="5"/>
        </w:numPr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>Facilitated team project to determine</w:t>
      </w:r>
      <w:r w:rsidR="009C66DE" w:rsidRPr="0090153F">
        <w:rPr>
          <w:sz w:val="22"/>
          <w:szCs w:val="22"/>
          <w:lang w:val="en-GB"/>
        </w:rPr>
        <w:t xml:space="preserve"> </w:t>
      </w:r>
      <w:r w:rsidR="00925616" w:rsidRPr="0090153F">
        <w:rPr>
          <w:sz w:val="22"/>
          <w:szCs w:val="22"/>
          <w:lang w:val="en-GB"/>
        </w:rPr>
        <w:t>information</w:t>
      </w:r>
      <w:r w:rsidR="009C66DE" w:rsidRPr="0090153F">
        <w:rPr>
          <w:sz w:val="22"/>
          <w:szCs w:val="22"/>
          <w:lang w:val="en-GB"/>
        </w:rPr>
        <w:t xml:space="preserve"> spread on social media was real or fake concerning </w:t>
      </w:r>
      <w:r w:rsidR="00925616" w:rsidRPr="0090153F">
        <w:rPr>
          <w:sz w:val="22"/>
          <w:szCs w:val="22"/>
          <w:lang w:val="en-GB"/>
        </w:rPr>
        <w:t>Natural Disaster</w:t>
      </w:r>
      <w:r w:rsidR="009C66DE" w:rsidRPr="0090153F">
        <w:rPr>
          <w:sz w:val="22"/>
          <w:szCs w:val="22"/>
          <w:lang w:val="en-GB"/>
        </w:rPr>
        <w:t>s</w:t>
      </w:r>
      <w:r w:rsidR="00925616" w:rsidRPr="0090153F">
        <w:rPr>
          <w:sz w:val="22"/>
          <w:szCs w:val="22"/>
          <w:lang w:val="en-GB"/>
        </w:rPr>
        <w:t xml:space="preserve"> such as earthquake</w:t>
      </w:r>
      <w:r w:rsidR="009C66DE" w:rsidRPr="0090153F">
        <w:rPr>
          <w:sz w:val="22"/>
          <w:szCs w:val="22"/>
          <w:lang w:val="en-GB"/>
        </w:rPr>
        <w:t xml:space="preserve">s and the </w:t>
      </w:r>
      <w:r w:rsidR="00925616" w:rsidRPr="0090153F">
        <w:rPr>
          <w:sz w:val="22"/>
          <w:szCs w:val="22"/>
          <w:lang w:val="en-GB"/>
        </w:rPr>
        <w:t xml:space="preserve">Tsunami. </w:t>
      </w:r>
    </w:p>
    <w:p w14:paraId="082DCEDE" w14:textId="116A6B99" w:rsidR="00AE49D2" w:rsidRPr="0090153F" w:rsidRDefault="00A13AAB" w:rsidP="00280636">
      <w:pPr>
        <w:pStyle w:val="ListParagraph"/>
        <w:numPr>
          <w:ilvl w:val="0"/>
          <w:numId w:val="5"/>
        </w:numPr>
        <w:spacing w:before="8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 xml:space="preserve">Propounded a strategy </w:t>
      </w:r>
      <w:r w:rsidR="002341C4" w:rsidRPr="0090153F">
        <w:rPr>
          <w:sz w:val="22"/>
          <w:szCs w:val="22"/>
          <w:lang w:val="en-GB"/>
        </w:rPr>
        <w:t>of</w:t>
      </w:r>
      <w:r w:rsidRPr="0090153F">
        <w:rPr>
          <w:sz w:val="22"/>
          <w:szCs w:val="22"/>
          <w:lang w:val="en-GB"/>
        </w:rPr>
        <w:t xml:space="preserve"> creat</w:t>
      </w:r>
      <w:r w:rsidR="002341C4" w:rsidRPr="0090153F">
        <w:rPr>
          <w:sz w:val="22"/>
          <w:szCs w:val="22"/>
          <w:lang w:val="en-GB"/>
        </w:rPr>
        <w:t>ing</w:t>
      </w:r>
      <w:r w:rsidR="009C66DE" w:rsidRPr="0090153F">
        <w:rPr>
          <w:sz w:val="22"/>
          <w:szCs w:val="22"/>
          <w:lang w:val="en-GB"/>
        </w:rPr>
        <w:t xml:space="preserve"> a</w:t>
      </w:r>
      <w:r w:rsidR="00925616" w:rsidRPr="0090153F">
        <w:rPr>
          <w:sz w:val="22"/>
          <w:szCs w:val="22"/>
          <w:lang w:val="en-GB"/>
        </w:rPr>
        <w:t xml:space="preserve"> local host for feeding new data and </w:t>
      </w:r>
      <w:r w:rsidR="004548FD" w:rsidRPr="0090153F">
        <w:rPr>
          <w:sz w:val="22"/>
          <w:szCs w:val="22"/>
          <w:lang w:val="en-GB"/>
        </w:rPr>
        <w:t>finding</w:t>
      </w:r>
      <w:r w:rsidR="00925616" w:rsidRPr="0090153F">
        <w:rPr>
          <w:sz w:val="22"/>
          <w:szCs w:val="22"/>
          <w:lang w:val="en-GB"/>
        </w:rPr>
        <w:t xml:space="preserve"> it as true</w:t>
      </w:r>
      <w:r w:rsidR="002341C4" w:rsidRPr="0090153F">
        <w:rPr>
          <w:sz w:val="22"/>
          <w:szCs w:val="22"/>
          <w:lang w:val="en-GB"/>
        </w:rPr>
        <w:t>.</w:t>
      </w:r>
    </w:p>
    <w:p w14:paraId="5D4644A6" w14:textId="6BC471BD" w:rsidR="007C211B" w:rsidRPr="0090153F" w:rsidRDefault="00925616" w:rsidP="00280636">
      <w:pPr>
        <w:pBdr>
          <w:top w:val="single" w:sz="4" w:space="1" w:color="auto"/>
        </w:pBdr>
        <w:spacing w:before="240" w:after="120" w:line="276" w:lineRule="auto"/>
        <w:jc w:val="both"/>
        <w:rPr>
          <w:b/>
          <w:spacing w:val="4"/>
          <w:sz w:val="22"/>
          <w:szCs w:val="22"/>
          <w:lang w:val="en-GB"/>
        </w:rPr>
      </w:pPr>
      <w:r w:rsidRPr="0090153F">
        <w:rPr>
          <w:b/>
          <w:spacing w:val="4"/>
          <w:sz w:val="22"/>
          <w:szCs w:val="22"/>
          <w:lang w:val="en-GB"/>
        </w:rPr>
        <w:t>Certifications</w:t>
      </w:r>
    </w:p>
    <w:p w14:paraId="1325967A" w14:textId="2A22276B" w:rsidR="00925616" w:rsidRPr="0090153F" w:rsidRDefault="00925616" w:rsidP="00280636">
      <w:pPr>
        <w:pStyle w:val="ListParagraph"/>
        <w:numPr>
          <w:ilvl w:val="0"/>
          <w:numId w:val="7"/>
        </w:numPr>
        <w:spacing w:after="16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>Programming, Data Structures and Algorithms in Python by NPTEL</w:t>
      </w:r>
    </w:p>
    <w:p w14:paraId="690FB196" w14:textId="2AC168CB" w:rsidR="005F425D" w:rsidRPr="0090153F" w:rsidRDefault="00925616" w:rsidP="00280636">
      <w:pPr>
        <w:pStyle w:val="ListParagraph"/>
        <w:numPr>
          <w:ilvl w:val="0"/>
          <w:numId w:val="7"/>
        </w:numPr>
        <w:spacing w:after="16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>Introduction to Modern Application Development by NPTEL</w:t>
      </w:r>
    </w:p>
    <w:p w14:paraId="52489E92" w14:textId="641EAD36" w:rsidR="00AE49D2" w:rsidRPr="0090153F" w:rsidRDefault="002341C4" w:rsidP="00280636">
      <w:pPr>
        <w:pStyle w:val="ListParagraph"/>
        <w:numPr>
          <w:ilvl w:val="0"/>
          <w:numId w:val="7"/>
        </w:numPr>
        <w:spacing w:after="160" w:line="276" w:lineRule="auto"/>
        <w:jc w:val="both"/>
        <w:rPr>
          <w:sz w:val="22"/>
          <w:szCs w:val="22"/>
          <w:lang w:val="en-GB"/>
        </w:rPr>
      </w:pPr>
      <w:r w:rsidRPr="0090153F">
        <w:rPr>
          <w:sz w:val="22"/>
          <w:szCs w:val="22"/>
          <w:lang w:val="en-GB"/>
        </w:rPr>
        <w:t>Internet of Things by Internshala</w:t>
      </w:r>
    </w:p>
    <w:p w14:paraId="13DFF5EF" w14:textId="632E1353" w:rsidR="00AE49D2" w:rsidRPr="00F21FB3" w:rsidRDefault="00AE49D2" w:rsidP="00F21FB3">
      <w:pPr>
        <w:pBdr>
          <w:top w:val="single" w:sz="4" w:space="1" w:color="auto"/>
        </w:pBdr>
        <w:spacing w:after="160" w:line="276" w:lineRule="auto"/>
        <w:jc w:val="both"/>
        <w:rPr>
          <w:b/>
          <w:bCs/>
          <w:sz w:val="22"/>
          <w:szCs w:val="22"/>
          <w:lang w:val="en-GB"/>
        </w:rPr>
      </w:pPr>
    </w:p>
    <w:p w14:paraId="705A7F96" w14:textId="77777777" w:rsidR="003850A9" w:rsidRPr="0090153F" w:rsidRDefault="003850A9" w:rsidP="00280636">
      <w:pPr>
        <w:pBdr>
          <w:top w:val="single" w:sz="4" w:space="1" w:color="auto"/>
        </w:pBdr>
        <w:spacing w:after="160" w:line="276" w:lineRule="auto"/>
        <w:jc w:val="both"/>
        <w:rPr>
          <w:b/>
          <w:sz w:val="22"/>
          <w:szCs w:val="22"/>
        </w:rPr>
      </w:pPr>
    </w:p>
    <w:p w14:paraId="5D3859EC" w14:textId="77777777" w:rsidR="00BB5A82" w:rsidRPr="0090153F" w:rsidRDefault="00BB5A82" w:rsidP="00280636">
      <w:pPr>
        <w:spacing w:after="160" w:line="276" w:lineRule="auto"/>
        <w:jc w:val="both"/>
        <w:rPr>
          <w:sz w:val="22"/>
          <w:szCs w:val="22"/>
          <w:lang w:val="en-GB"/>
        </w:rPr>
      </w:pPr>
    </w:p>
    <w:sectPr w:rsidR="00BB5A82" w:rsidRPr="0090153F" w:rsidSect="00F621D3">
      <w:footerReference w:type="first" r:id="rId10"/>
      <w:type w:val="continuous"/>
      <w:pgSz w:w="11900" w:h="16840" w:code="9"/>
      <w:pgMar w:top="720" w:right="720" w:bottom="720" w:left="720" w:header="1440" w:footer="1440" w:gutter="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93A4F" w14:textId="77777777" w:rsidR="00A47545" w:rsidRDefault="00A47545">
      <w:r>
        <w:separator/>
      </w:r>
    </w:p>
  </w:endnote>
  <w:endnote w:type="continuationSeparator" w:id="0">
    <w:p w14:paraId="2F426FCF" w14:textId="77777777" w:rsidR="00A47545" w:rsidRDefault="00A475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Times">
    <w:altName w:val="﷽﷽﷽﷽﷽﷽﷽﷽"/>
    <w:panose1 w:val="00000500000000020000"/>
    <w:charset w:val="00"/>
    <w:family w:val="auto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3EBA0" w14:textId="2FB98346" w:rsidR="0011491C" w:rsidRPr="00620A2F" w:rsidRDefault="0011491C" w:rsidP="00631F5E">
    <w:pPr>
      <w:pStyle w:val="Footer"/>
      <w:jc w:val="center"/>
      <w:rPr>
        <w:rFonts w:asciiTheme="minorHAnsi" w:hAnsiTheme="minorHAnsi"/>
        <w:i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037DC" w14:textId="77777777" w:rsidR="00A47545" w:rsidRDefault="00A47545">
      <w:r>
        <w:separator/>
      </w:r>
    </w:p>
  </w:footnote>
  <w:footnote w:type="continuationSeparator" w:id="0">
    <w:p w14:paraId="71008AFB" w14:textId="77777777" w:rsidR="00A47545" w:rsidRDefault="00A47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D3BBD"/>
    <w:multiLevelType w:val="hybridMultilevel"/>
    <w:tmpl w:val="E6EC8F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F779C"/>
    <w:multiLevelType w:val="hybridMultilevel"/>
    <w:tmpl w:val="C024A6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AA0904"/>
    <w:multiLevelType w:val="hybridMultilevel"/>
    <w:tmpl w:val="018EE4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2564F"/>
    <w:multiLevelType w:val="hybridMultilevel"/>
    <w:tmpl w:val="BB9A7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921DF"/>
    <w:multiLevelType w:val="hybridMultilevel"/>
    <w:tmpl w:val="1E34F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E176AC"/>
    <w:multiLevelType w:val="hybridMultilevel"/>
    <w:tmpl w:val="F1444D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C42AC9"/>
    <w:multiLevelType w:val="hybridMultilevel"/>
    <w:tmpl w:val="421A4D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651DD1"/>
    <w:multiLevelType w:val="hybridMultilevel"/>
    <w:tmpl w:val="2F6EE0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223DF4"/>
    <w:multiLevelType w:val="hybridMultilevel"/>
    <w:tmpl w:val="3C387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FB1146"/>
    <w:multiLevelType w:val="hybridMultilevel"/>
    <w:tmpl w:val="BFD62E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F7DEC"/>
    <w:multiLevelType w:val="hybridMultilevel"/>
    <w:tmpl w:val="401E526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9"/>
  </w:num>
  <w:num w:numId="4">
    <w:abstractNumId w:val="0"/>
  </w:num>
  <w:num w:numId="5">
    <w:abstractNumId w:val="2"/>
  </w:num>
  <w:num w:numId="6">
    <w:abstractNumId w:val="10"/>
  </w:num>
  <w:num w:numId="7">
    <w:abstractNumId w:val="1"/>
  </w:num>
  <w:num w:numId="8">
    <w:abstractNumId w:val="7"/>
  </w:num>
  <w:num w:numId="9">
    <w:abstractNumId w:val="8"/>
  </w:num>
  <w:num w:numId="10">
    <w:abstractNumId w:val="3"/>
  </w:num>
  <w:num w:numId="1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removePersonalInformation/>
  <w:removeDateAndTime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DAyNDEwNzYFspR0lIJTi4sz8/NACoxrAdbYTU8sAAAA"/>
  </w:docVars>
  <w:rsids>
    <w:rsidRoot w:val="0081403C"/>
    <w:rsid w:val="000046E1"/>
    <w:rsid w:val="00007054"/>
    <w:rsid w:val="000077AD"/>
    <w:rsid w:val="00013F7F"/>
    <w:rsid w:val="00037C7C"/>
    <w:rsid w:val="00044223"/>
    <w:rsid w:val="00047498"/>
    <w:rsid w:val="0004784A"/>
    <w:rsid w:val="00047CBC"/>
    <w:rsid w:val="0005732B"/>
    <w:rsid w:val="00065D88"/>
    <w:rsid w:val="000735B5"/>
    <w:rsid w:val="00080530"/>
    <w:rsid w:val="00080D8B"/>
    <w:rsid w:val="00081494"/>
    <w:rsid w:val="000A4B4D"/>
    <w:rsid w:val="000A6AF5"/>
    <w:rsid w:val="000B4A37"/>
    <w:rsid w:val="000C1C3D"/>
    <w:rsid w:val="000D770E"/>
    <w:rsid w:val="000E0F12"/>
    <w:rsid w:val="000E3A22"/>
    <w:rsid w:val="000F6289"/>
    <w:rsid w:val="0010365E"/>
    <w:rsid w:val="001132AA"/>
    <w:rsid w:val="001148D8"/>
    <w:rsid w:val="0011491C"/>
    <w:rsid w:val="001243F8"/>
    <w:rsid w:val="0012690C"/>
    <w:rsid w:val="00142303"/>
    <w:rsid w:val="00146977"/>
    <w:rsid w:val="001536AF"/>
    <w:rsid w:val="001574AE"/>
    <w:rsid w:val="001600B7"/>
    <w:rsid w:val="00166543"/>
    <w:rsid w:val="00184E89"/>
    <w:rsid w:val="00185B2F"/>
    <w:rsid w:val="001A7CD9"/>
    <w:rsid w:val="001B41F3"/>
    <w:rsid w:val="001C0B0D"/>
    <w:rsid w:val="001C22BD"/>
    <w:rsid w:val="001C2848"/>
    <w:rsid w:val="001E29E1"/>
    <w:rsid w:val="00203DE2"/>
    <w:rsid w:val="00220136"/>
    <w:rsid w:val="00231482"/>
    <w:rsid w:val="002341C4"/>
    <w:rsid w:val="0023705D"/>
    <w:rsid w:val="0024081A"/>
    <w:rsid w:val="002446F2"/>
    <w:rsid w:val="002461CD"/>
    <w:rsid w:val="00246CDE"/>
    <w:rsid w:val="00251BCA"/>
    <w:rsid w:val="00252ECA"/>
    <w:rsid w:val="00260CBB"/>
    <w:rsid w:val="00270E54"/>
    <w:rsid w:val="00274C05"/>
    <w:rsid w:val="00280636"/>
    <w:rsid w:val="0028138E"/>
    <w:rsid w:val="00284D22"/>
    <w:rsid w:val="00290260"/>
    <w:rsid w:val="00294FD1"/>
    <w:rsid w:val="00295733"/>
    <w:rsid w:val="002A13B8"/>
    <w:rsid w:val="002A69EF"/>
    <w:rsid w:val="002B613F"/>
    <w:rsid w:val="002C7E19"/>
    <w:rsid w:val="002C7F07"/>
    <w:rsid w:val="002D6D5B"/>
    <w:rsid w:val="002E6C2F"/>
    <w:rsid w:val="002F7D8C"/>
    <w:rsid w:val="00304174"/>
    <w:rsid w:val="0030677F"/>
    <w:rsid w:val="003178DD"/>
    <w:rsid w:val="003204D5"/>
    <w:rsid w:val="003263C3"/>
    <w:rsid w:val="0032784F"/>
    <w:rsid w:val="00345F82"/>
    <w:rsid w:val="00346AD8"/>
    <w:rsid w:val="0035167E"/>
    <w:rsid w:val="00362E2F"/>
    <w:rsid w:val="00365582"/>
    <w:rsid w:val="003702E4"/>
    <w:rsid w:val="0038323F"/>
    <w:rsid w:val="003850A9"/>
    <w:rsid w:val="003877B9"/>
    <w:rsid w:val="00390BA2"/>
    <w:rsid w:val="00393997"/>
    <w:rsid w:val="00396F53"/>
    <w:rsid w:val="003C0C52"/>
    <w:rsid w:val="003C1308"/>
    <w:rsid w:val="003C2943"/>
    <w:rsid w:val="003D6EA8"/>
    <w:rsid w:val="003E0E2C"/>
    <w:rsid w:val="003E28D1"/>
    <w:rsid w:val="003F0FBD"/>
    <w:rsid w:val="003F4F51"/>
    <w:rsid w:val="00405508"/>
    <w:rsid w:val="00420169"/>
    <w:rsid w:val="004213D4"/>
    <w:rsid w:val="00431AB0"/>
    <w:rsid w:val="00432924"/>
    <w:rsid w:val="00436449"/>
    <w:rsid w:val="004440B6"/>
    <w:rsid w:val="0045310A"/>
    <w:rsid w:val="004548A5"/>
    <w:rsid w:val="004548FD"/>
    <w:rsid w:val="0046341B"/>
    <w:rsid w:val="00473843"/>
    <w:rsid w:val="004741CB"/>
    <w:rsid w:val="00474B68"/>
    <w:rsid w:val="00480F0D"/>
    <w:rsid w:val="004836AE"/>
    <w:rsid w:val="0049430B"/>
    <w:rsid w:val="004A57D2"/>
    <w:rsid w:val="004A5CF5"/>
    <w:rsid w:val="004C5D4D"/>
    <w:rsid w:val="004D07AD"/>
    <w:rsid w:val="004E26AF"/>
    <w:rsid w:val="004E5BB5"/>
    <w:rsid w:val="004F0AC6"/>
    <w:rsid w:val="004F1229"/>
    <w:rsid w:val="004F5E23"/>
    <w:rsid w:val="00506342"/>
    <w:rsid w:val="00511043"/>
    <w:rsid w:val="00513DCB"/>
    <w:rsid w:val="005219B0"/>
    <w:rsid w:val="005232B6"/>
    <w:rsid w:val="005252AF"/>
    <w:rsid w:val="00532F18"/>
    <w:rsid w:val="00543746"/>
    <w:rsid w:val="005742CB"/>
    <w:rsid w:val="00575B47"/>
    <w:rsid w:val="00582D81"/>
    <w:rsid w:val="00590B6C"/>
    <w:rsid w:val="005930E4"/>
    <w:rsid w:val="005A0962"/>
    <w:rsid w:val="005D42C0"/>
    <w:rsid w:val="005F020B"/>
    <w:rsid w:val="005F425D"/>
    <w:rsid w:val="005F4A0E"/>
    <w:rsid w:val="00603B6A"/>
    <w:rsid w:val="00620A2F"/>
    <w:rsid w:val="00622F6D"/>
    <w:rsid w:val="00624E89"/>
    <w:rsid w:val="0062541F"/>
    <w:rsid w:val="00631F5E"/>
    <w:rsid w:val="00634CF1"/>
    <w:rsid w:val="00635A27"/>
    <w:rsid w:val="00650D0F"/>
    <w:rsid w:val="00652397"/>
    <w:rsid w:val="00670833"/>
    <w:rsid w:val="00671160"/>
    <w:rsid w:val="006739F5"/>
    <w:rsid w:val="0067620D"/>
    <w:rsid w:val="00677046"/>
    <w:rsid w:val="00680348"/>
    <w:rsid w:val="00685D4D"/>
    <w:rsid w:val="006864AD"/>
    <w:rsid w:val="00693EAA"/>
    <w:rsid w:val="006C6421"/>
    <w:rsid w:val="006D2F9E"/>
    <w:rsid w:val="006D4A3D"/>
    <w:rsid w:val="006D62B7"/>
    <w:rsid w:val="006D6AA5"/>
    <w:rsid w:val="006E020F"/>
    <w:rsid w:val="006E750C"/>
    <w:rsid w:val="006F4C60"/>
    <w:rsid w:val="00700691"/>
    <w:rsid w:val="0071725D"/>
    <w:rsid w:val="00722D58"/>
    <w:rsid w:val="00725F4A"/>
    <w:rsid w:val="0072737B"/>
    <w:rsid w:val="00740219"/>
    <w:rsid w:val="00744CD6"/>
    <w:rsid w:val="00745AC9"/>
    <w:rsid w:val="00772BE9"/>
    <w:rsid w:val="00774218"/>
    <w:rsid w:val="00784476"/>
    <w:rsid w:val="00785E2C"/>
    <w:rsid w:val="00790056"/>
    <w:rsid w:val="00792642"/>
    <w:rsid w:val="0079402B"/>
    <w:rsid w:val="007941EC"/>
    <w:rsid w:val="0079521B"/>
    <w:rsid w:val="007973DA"/>
    <w:rsid w:val="007A6E7D"/>
    <w:rsid w:val="007B6C9E"/>
    <w:rsid w:val="007C211B"/>
    <w:rsid w:val="007C428F"/>
    <w:rsid w:val="007D186B"/>
    <w:rsid w:val="007E7DAC"/>
    <w:rsid w:val="00811CC6"/>
    <w:rsid w:val="0081403C"/>
    <w:rsid w:val="00825804"/>
    <w:rsid w:val="00835226"/>
    <w:rsid w:val="00836B16"/>
    <w:rsid w:val="008440F7"/>
    <w:rsid w:val="008554C0"/>
    <w:rsid w:val="00857A39"/>
    <w:rsid w:val="0086140A"/>
    <w:rsid w:val="0086391C"/>
    <w:rsid w:val="0086546B"/>
    <w:rsid w:val="00881420"/>
    <w:rsid w:val="00881D9D"/>
    <w:rsid w:val="00881E2D"/>
    <w:rsid w:val="00884E43"/>
    <w:rsid w:val="00890E67"/>
    <w:rsid w:val="00896EAB"/>
    <w:rsid w:val="008A3E4E"/>
    <w:rsid w:val="008B1454"/>
    <w:rsid w:val="008B693A"/>
    <w:rsid w:val="008C0482"/>
    <w:rsid w:val="008C26D0"/>
    <w:rsid w:val="008C5C45"/>
    <w:rsid w:val="008C61AC"/>
    <w:rsid w:val="008D335E"/>
    <w:rsid w:val="008D5D73"/>
    <w:rsid w:val="008E6F95"/>
    <w:rsid w:val="008F0E47"/>
    <w:rsid w:val="008F5B6B"/>
    <w:rsid w:val="0090153F"/>
    <w:rsid w:val="009172A7"/>
    <w:rsid w:val="00925616"/>
    <w:rsid w:val="0094610D"/>
    <w:rsid w:val="00946611"/>
    <w:rsid w:val="00957A84"/>
    <w:rsid w:val="009606B6"/>
    <w:rsid w:val="00967224"/>
    <w:rsid w:val="0096755F"/>
    <w:rsid w:val="0097042C"/>
    <w:rsid w:val="009722DF"/>
    <w:rsid w:val="00972F34"/>
    <w:rsid w:val="00993904"/>
    <w:rsid w:val="00996834"/>
    <w:rsid w:val="009A042D"/>
    <w:rsid w:val="009A34E8"/>
    <w:rsid w:val="009B2C52"/>
    <w:rsid w:val="009C66DE"/>
    <w:rsid w:val="00A04CA4"/>
    <w:rsid w:val="00A07FDC"/>
    <w:rsid w:val="00A13453"/>
    <w:rsid w:val="00A13AAB"/>
    <w:rsid w:val="00A13AD0"/>
    <w:rsid w:val="00A14936"/>
    <w:rsid w:val="00A23ACA"/>
    <w:rsid w:val="00A26AD2"/>
    <w:rsid w:val="00A32DB3"/>
    <w:rsid w:val="00A47545"/>
    <w:rsid w:val="00A5290C"/>
    <w:rsid w:val="00A531F9"/>
    <w:rsid w:val="00A543CF"/>
    <w:rsid w:val="00A6149A"/>
    <w:rsid w:val="00A64BE3"/>
    <w:rsid w:val="00A70381"/>
    <w:rsid w:val="00A70554"/>
    <w:rsid w:val="00A86350"/>
    <w:rsid w:val="00A916D8"/>
    <w:rsid w:val="00AA3DAF"/>
    <w:rsid w:val="00AB6767"/>
    <w:rsid w:val="00AC1C28"/>
    <w:rsid w:val="00AC2ECC"/>
    <w:rsid w:val="00AC5F89"/>
    <w:rsid w:val="00AD0E87"/>
    <w:rsid w:val="00AD6528"/>
    <w:rsid w:val="00AD7162"/>
    <w:rsid w:val="00AE00BA"/>
    <w:rsid w:val="00AE0136"/>
    <w:rsid w:val="00AE113B"/>
    <w:rsid w:val="00AE49D2"/>
    <w:rsid w:val="00B024E6"/>
    <w:rsid w:val="00B10A66"/>
    <w:rsid w:val="00B41B92"/>
    <w:rsid w:val="00B75657"/>
    <w:rsid w:val="00B75B09"/>
    <w:rsid w:val="00B76073"/>
    <w:rsid w:val="00B779BF"/>
    <w:rsid w:val="00B873DA"/>
    <w:rsid w:val="00B96F1D"/>
    <w:rsid w:val="00BA35A5"/>
    <w:rsid w:val="00BB5A82"/>
    <w:rsid w:val="00BB64CB"/>
    <w:rsid w:val="00BB7E39"/>
    <w:rsid w:val="00BC24E2"/>
    <w:rsid w:val="00BD19D1"/>
    <w:rsid w:val="00BD32A0"/>
    <w:rsid w:val="00BD444E"/>
    <w:rsid w:val="00BD586C"/>
    <w:rsid w:val="00BE1222"/>
    <w:rsid w:val="00BE1385"/>
    <w:rsid w:val="00BE4959"/>
    <w:rsid w:val="00BE5DB0"/>
    <w:rsid w:val="00BF025B"/>
    <w:rsid w:val="00BF2CBF"/>
    <w:rsid w:val="00BF45E3"/>
    <w:rsid w:val="00C01B03"/>
    <w:rsid w:val="00C056E2"/>
    <w:rsid w:val="00C17418"/>
    <w:rsid w:val="00C17799"/>
    <w:rsid w:val="00C23877"/>
    <w:rsid w:val="00C33333"/>
    <w:rsid w:val="00C47704"/>
    <w:rsid w:val="00C51A34"/>
    <w:rsid w:val="00C52BE2"/>
    <w:rsid w:val="00C55F31"/>
    <w:rsid w:val="00C605C1"/>
    <w:rsid w:val="00C669C2"/>
    <w:rsid w:val="00C83B1A"/>
    <w:rsid w:val="00C8432F"/>
    <w:rsid w:val="00C90031"/>
    <w:rsid w:val="00CA3A75"/>
    <w:rsid w:val="00CA7ED1"/>
    <w:rsid w:val="00CB3752"/>
    <w:rsid w:val="00CE6142"/>
    <w:rsid w:val="00CF31C4"/>
    <w:rsid w:val="00CF66BD"/>
    <w:rsid w:val="00CF6AD8"/>
    <w:rsid w:val="00CF6EEA"/>
    <w:rsid w:val="00D16B8F"/>
    <w:rsid w:val="00D219BC"/>
    <w:rsid w:val="00D31F17"/>
    <w:rsid w:val="00D41D5D"/>
    <w:rsid w:val="00D47F04"/>
    <w:rsid w:val="00D51F28"/>
    <w:rsid w:val="00D54465"/>
    <w:rsid w:val="00D54F8B"/>
    <w:rsid w:val="00D56ECC"/>
    <w:rsid w:val="00D62DEB"/>
    <w:rsid w:val="00D9342B"/>
    <w:rsid w:val="00DA3684"/>
    <w:rsid w:val="00DB3D1A"/>
    <w:rsid w:val="00DB637E"/>
    <w:rsid w:val="00DC0187"/>
    <w:rsid w:val="00DC5893"/>
    <w:rsid w:val="00DC76F3"/>
    <w:rsid w:val="00DD0014"/>
    <w:rsid w:val="00DD1F9D"/>
    <w:rsid w:val="00DD6DC2"/>
    <w:rsid w:val="00DF2FC4"/>
    <w:rsid w:val="00E013CE"/>
    <w:rsid w:val="00E10ABF"/>
    <w:rsid w:val="00E11377"/>
    <w:rsid w:val="00E11A55"/>
    <w:rsid w:val="00E20269"/>
    <w:rsid w:val="00E2026A"/>
    <w:rsid w:val="00E21FAB"/>
    <w:rsid w:val="00E32C2F"/>
    <w:rsid w:val="00E46BF4"/>
    <w:rsid w:val="00E522BF"/>
    <w:rsid w:val="00E548D1"/>
    <w:rsid w:val="00E619BC"/>
    <w:rsid w:val="00E62D6B"/>
    <w:rsid w:val="00E75E24"/>
    <w:rsid w:val="00E849E2"/>
    <w:rsid w:val="00E91747"/>
    <w:rsid w:val="00EA6AA5"/>
    <w:rsid w:val="00EB055E"/>
    <w:rsid w:val="00ED433E"/>
    <w:rsid w:val="00EE2233"/>
    <w:rsid w:val="00EE320C"/>
    <w:rsid w:val="00EE6676"/>
    <w:rsid w:val="00EF6208"/>
    <w:rsid w:val="00F000B8"/>
    <w:rsid w:val="00F017E0"/>
    <w:rsid w:val="00F049F7"/>
    <w:rsid w:val="00F12BEE"/>
    <w:rsid w:val="00F14936"/>
    <w:rsid w:val="00F1748B"/>
    <w:rsid w:val="00F21FB3"/>
    <w:rsid w:val="00F22137"/>
    <w:rsid w:val="00F30BA2"/>
    <w:rsid w:val="00F322B6"/>
    <w:rsid w:val="00F410BD"/>
    <w:rsid w:val="00F43D91"/>
    <w:rsid w:val="00F5415A"/>
    <w:rsid w:val="00F621D3"/>
    <w:rsid w:val="00F63088"/>
    <w:rsid w:val="00F63755"/>
    <w:rsid w:val="00F64418"/>
    <w:rsid w:val="00F70EB6"/>
    <w:rsid w:val="00F74DA6"/>
    <w:rsid w:val="00F75C06"/>
    <w:rsid w:val="00F7605D"/>
    <w:rsid w:val="00F824FC"/>
    <w:rsid w:val="00F860C7"/>
    <w:rsid w:val="00F9461B"/>
    <w:rsid w:val="00F946B7"/>
    <w:rsid w:val="00F9511F"/>
    <w:rsid w:val="00F968B9"/>
    <w:rsid w:val="00F97325"/>
    <w:rsid w:val="00FB13A3"/>
    <w:rsid w:val="00FB59B1"/>
    <w:rsid w:val="00FC0195"/>
    <w:rsid w:val="00FC03F8"/>
    <w:rsid w:val="00FD0EF3"/>
    <w:rsid w:val="00FD3521"/>
    <w:rsid w:val="00FE154A"/>
    <w:rsid w:val="00FF22BF"/>
    <w:rsid w:val="00FF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4D66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type="paragraph" w:styleId="Heading4">
    <w:name w:val="heading 4"/>
    <w:basedOn w:val="Normal"/>
    <w:next w:val="Normal"/>
    <w:qFormat/>
    <w:pPr>
      <w:keepNext/>
      <w:tabs>
        <w:tab w:val="right" w:pos="9360"/>
      </w:tabs>
      <w:outlineLvl w:val="3"/>
    </w:pPr>
    <w:rPr>
      <w:smallCaps/>
      <w:sz w:val="36"/>
    </w:rPr>
  </w:style>
  <w:style w:type="paragraph" w:styleId="Heading5">
    <w:name w:val="heading 5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4"/>
    </w:pPr>
    <w:rPr>
      <w:i/>
      <w:sz w:val="22"/>
    </w:rPr>
  </w:style>
  <w:style w:type="paragraph" w:styleId="Heading6">
    <w:name w:val="heading 6"/>
    <w:basedOn w:val="Normal"/>
    <w:next w:val="Normal"/>
    <w:qFormat/>
    <w:pPr>
      <w:keepNext/>
      <w:tabs>
        <w:tab w:val="left" w:pos="360"/>
        <w:tab w:val="left" w:pos="720"/>
      </w:tabs>
      <w:jc w:val="right"/>
      <w:outlineLvl w:val="5"/>
    </w:pPr>
    <w:rPr>
      <w:b/>
      <w:smallCaps/>
      <w:sz w:val="2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type="paragraph" w:styleId="Heading8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type="paragraph" w:styleId="Heading9">
    <w:name w:val="heading 9"/>
    <w:basedOn w:val="Normal"/>
    <w:next w:val="Normal"/>
    <w:qFormat/>
    <w:pPr>
      <w:keepNext/>
      <w:spacing w:before="80" w:after="120"/>
      <w:outlineLvl w:val="8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tabs>
        <w:tab w:val="left" w:pos="360"/>
        <w:tab w:val="left" w:pos="720"/>
        <w:tab w:val="left" w:pos="1080"/>
      </w:tabs>
      <w:ind w:left="360"/>
    </w:pPr>
    <w:rPr>
      <w:sz w:val="22"/>
    </w:rPr>
  </w:style>
  <w:style w:type="paragraph" w:styleId="BodyText">
    <w:name w:val="Body Text"/>
    <w:basedOn w:val="Normal"/>
    <w:rPr>
      <w:sz w:val="23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" w:eastAsia="Times" w:hAnsi="Courier"/>
    </w:rPr>
  </w:style>
  <w:style w:type="paragraph" w:styleId="Caption">
    <w:name w:val="caption"/>
    <w:basedOn w:val="Normal"/>
    <w:next w:val="Normal"/>
    <w:qFormat/>
    <w:pPr>
      <w:tabs>
        <w:tab w:val="left" w:pos="360"/>
        <w:tab w:val="left" w:pos="720"/>
      </w:tabs>
    </w:pPr>
    <w:rPr>
      <w:b/>
      <w:smallCaps/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qFormat/>
    <w:pPr>
      <w:spacing w:line="220" w:lineRule="exact"/>
      <w:jc w:val="center"/>
    </w:pPr>
    <w:rPr>
      <w:b/>
      <w:sz w:val="21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83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74218"/>
  </w:style>
  <w:style w:type="paragraph" w:customStyle="1" w:styleId="CoDate">
    <w:name w:val="Co/Date"/>
    <w:basedOn w:val="Normal"/>
    <w:rsid w:val="005930E4"/>
    <w:pPr>
      <w:keepNext/>
      <w:tabs>
        <w:tab w:val="right" w:pos="9360"/>
      </w:tabs>
      <w:spacing w:before="120"/>
      <w:ind w:firstLine="360"/>
    </w:pPr>
    <w:rPr>
      <w:smallCaps/>
      <w:sz w:val="23"/>
    </w:rPr>
  </w:style>
  <w:style w:type="paragraph" w:customStyle="1" w:styleId="Position">
    <w:name w:val="Position"/>
    <w:basedOn w:val="Heading5"/>
    <w:rsid w:val="005930E4"/>
    <w:pPr>
      <w:tabs>
        <w:tab w:val="clear" w:pos="360"/>
        <w:tab w:val="clear" w:pos="720"/>
      </w:tabs>
      <w:spacing w:before="120"/>
      <w:ind w:firstLine="360"/>
      <w:jc w:val="left"/>
    </w:pPr>
    <w:rPr>
      <w:b/>
      <w:i w:val="0"/>
      <w:sz w:val="23"/>
    </w:rPr>
  </w:style>
  <w:style w:type="paragraph" w:customStyle="1" w:styleId="Description2">
    <w:name w:val="Description2"/>
    <w:basedOn w:val="PlainText"/>
    <w:rsid w:val="005930E4"/>
    <w:pPr>
      <w:spacing w:before="120"/>
      <w:ind w:left="360"/>
      <w:jc w:val="both"/>
    </w:pPr>
    <w:rPr>
      <w:rFonts w:ascii="Times New Roman" w:hAnsi="Times New Roman"/>
      <w:sz w:val="23"/>
    </w:rPr>
  </w:style>
  <w:style w:type="character" w:styleId="Hyperlink">
    <w:name w:val="Hyperlink"/>
    <w:basedOn w:val="DefaultParagraphFont"/>
    <w:rsid w:val="00260CBB"/>
    <w:rPr>
      <w:color w:val="0563C1" w:themeColor="hyperlink"/>
      <w:u w:val="single"/>
    </w:rPr>
  </w:style>
  <w:style w:type="character" w:customStyle="1" w:styleId="BodyTextIndentChar">
    <w:name w:val="Body Text Indent Char"/>
    <w:basedOn w:val="DefaultParagraphFont"/>
    <w:link w:val="BodyTextIndent"/>
    <w:rsid w:val="00AC5F89"/>
    <w:rPr>
      <w:sz w:val="22"/>
    </w:rPr>
  </w:style>
  <w:style w:type="paragraph" w:styleId="ListParagraph">
    <w:name w:val="List Paragraph"/>
    <w:basedOn w:val="Normal"/>
    <w:uiPriority w:val="34"/>
    <w:qFormat/>
    <w:rsid w:val="0067083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254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6254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4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ayananthswaminathan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hayananth-swaminath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E82234-6A8B-4D47-B6D3-3FA1529DB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YANANTH SWAMINATHAN's Resume</vt:lpstr>
    </vt:vector>
  </TitlesOfParts>
  <LinksUpToDate>false</LinksUpToDate>
  <CharactersWithSpaces>37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YANANTH SWAMINATHAN's Resume</dc:title>
  <dc:creator/>
  <cp:lastModifiedBy/>
  <cp:revision>1</cp:revision>
  <dcterms:created xsi:type="dcterms:W3CDTF">2021-01-28T20:08:00Z</dcterms:created>
  <dcterms:modified xsi:type="dcterms:W3CDTF">2021-08-13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cv2mi-v1</vt:lpwstr>
  </property>
  <property fmtid="{D5CDD505-2E9C-101B-9397-08002B2CF9AE}" pid="3" name="tal_id">
    <vt:lpwstr>75e89534fb6841a2d907f015a12dd705</vt:lpwstr>
  </property>
  <property fmtid="{D5CDD505-2E9C-101B-9397-08002B2CF9AE}" pid="4" name="app_source">
    <vt:lpwstr>rezbiz</vt:lpwstr>
  </property>
  <property fmtid="{D5CDD505-2E9C-101B-9397-08002B2CF9AE}" pid="5" name="app_id">
    <vt:lpwstr>707535</vt:lpwstr>
  </property>
</Properties>
</file>